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4B41" w:rsidRDefault="00114B41" w:rsidP="00AA3C39">
      <w:pPr>
        <w:spacing w:after="0" w:afterAutospacing="0"/>
        <w:rPr>
          <w:rFonts w:eastAsia="Times New Roman" w:cstheme="minorHAnsi"/>
          <w:b/>
          <w:bCs/>
          <w:sz w:val="32"/>
          <w:szCs w:val="32"/>
          <w:lang w:val="pl-PL" w:eastAsia="pl-PL"/>
        </w:rPr>
      </w:pPr>
    </w:p>
    <w:p w:rsidR="00114B41" w:rsidRDefault="00114B41" w:rsidP="00AA3C39">
      <w:pPr>
        <w:spacing w:after="0" w:afterAutospacing="0"/>
        <w:rPr>
          <w:rFonts w:eastAsia="Times New Roman" w:cstheme="minorHAnsi"/>
          <w:b/>
          <w:bCs/>
          <w:sz w:val="32"/>
          <w:szCs w:val="32"/>
          <w:lang w:val="pl-PL" w:eastAsia="pl-PL"/>
        </w:rPr>
      </w:pPr>
    </w:p>
    <w:p w:rsidR="007C04D7" w:rsidRDefault="004A0A4D" w:rsidP="006E6EA0">
      <w:pPr>
        <w:spacing w:after="0" w:afterAutospacing="0"/>
        <w:jc w:val="center"/>
        <w:rPr>
          <w:rFonts w:eastAsia="Times New Roman" w:cstheme="minorHAnsi"/>
          <w:b/>
          <w:bCs/>
          <w:sz w:val="36"/>
          <w:szCs w:val="36"/>
          <w:lang w:val="pl-PL" w:eastAsia="pl-PL"/>
        </w:rPr>
      </w:pPr>
      <w:r w:rsidRPr="004A0A4D">
        <w:rPr>
          <w:rFonts w:eastAsia="Times New Roman" w:cstheme="minorHAnsi"/>
          <w:b/>
          <w:bCs/>
          <w:sz w:val="36"/>
          <w:szCs w:val="36"/>
          <w:lang w:val="pl-PL" w:eastAsia="pl-PL"/>
        </w:rPr>
        <w:t xml:space="preserve">Co nas czeka w </w:t>
      </w:r>
      <w:proofErr w:type="spellStart"/>
      <w:r w:rsidRPr="004A0A4D">
        <w:rPr>
          <w:rFonts w:eastAsia="Times New Roman" w:cstheme="minorHAnsi"/>
          <w:b/>
          <w:bCs/>
          <w:sz w:val="36"/>
          <w:szCs w:val="36"/>
          <w:lang w:val="pl-PL" w:eastAsia="pl-PL"/>
        </w:rPr>
        <w:t>cyberbezpieczeństwie</w:t>
      </w:r>
      <w:proofErr w:type="spellEnd"/>
      <w:r w:rsidRPr="004A0A4D">
        <w:rPr>
          <w:rFonts w:eastAsia="Times New Roman" w:cstheme="minorHAnsi"/>
          <w:b/>
          <w:bCs/>
          <w:sz w:val="36"/>
          <w:szCs w:val="36"/>
          <w:lang w:val="pl-PL" w:eastAsia="pl-PL"/>
        </w:rPr>
        <w:t xml:space="preserve"> w 2021 roku? Przewidywania eksperta </w:t>
      </w:r>
      <w:proofErr w:type="spellStart"/>
      <w:r w:rsidRPr="004A0A4D">
        <w:rPr>
          <w:rFonts w:eastAsia="Times New Roman" w:cstheme="minorHAnsi"/>
          <w:b/>
          <w:bCs/>
          <w:sz w:val="36"/>
          <w:szCs w:val="36"/>
          <w:lang w:val="pl-PL" w:eastAsia="pl-PL"/>
        </w:rPr>
        <w:t>Sophos</w:t>
      </w:r>
      <w:proofErr w:type="spellEnd"/>
      <w:r w:rsidRPr="004A0A4D">
        <w:rPr>
          <w:rFonts w:eastAsia="Times New Roman" w:cstheme="minorHAnsi"/>
          <w:b/>
          <w:bCs/>
          <w:sz w:val="36"/>
          <w:szCs w:val="36"/>
          <w:lang w:val="pl-PL" w:eastAsia="pl-PL"/>
        </w:rPr>
        <w:t xml:space="preserve"> </w:t>
      </w:r>
      <w:bookmarkStart w:id="0" w:name="_Hlk57207877"/>
    </w:p>
    <w:p w:rsidR="009B5F06" w:rsidRDefault="009B5F06" w:rsidP="006E6EA0">
      <w:pPr>
        <w:spacing w:after="0" w:afterAutospacing="0"/>
        <w:jc w:val="center"/>
        <w:rPr>
          <w:rFonts w:eastAsia="Times New Roman" w:cstheme="minorHAnsi"/>
          <w:b/>
          <w:bCs/>
          <w:sz w:val="36"/>
          <w:szCs w:val="36"/>
          <w:lang w:val="pl-PL" w:eastAsia="pl-PL"/>
        </w:rPr>
      </w:pPr>
    </w:p>
    <w:p w:rsidR="000426FA" w:rsidRDefault="009B5F06" w:rsidP="00D77B23">
      <w:pPr>
        <w:spacing w:after="0" w:afterAutospacing="0" w:line="360" w:lineRule="auto"/>
        <w:jc w:val="both"/>
        <w:rPr>
          <w:rFonts w:eastAsia="Times New Roman" w:cstheme="minorHAnsi"/>
          <w:b/>
          <w:bCs/>
          <w:sz w:val="36"/>
          <w:szCs w:val="36"/>
          <w:lang w:val="pl-PL" w:eastAsia="pl-PL"/>
        </w:rPr>
      </w:pPr>
      <w:r>
        <w:rPr>
          <w:noProof/>
          <w:lang w:val="pl-PL" w:eastAsia="pl-PL"/>
        </w:rPr>
        <w:drawing>
          <wp:inline distT="0" distB="0" distL="0" distR="0">
            <wp:extent cx="5701029" cy="380047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881" cy="3817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D77B23" w:rsidRDefault="008449E9" w:rsidP="00D77B23">
      <w:pPr>
        <w:spacing w:after="0" w:afterAutospacing="0" w:line="360" w:lineRule="auto"/>
        <w:jc w:val="both"/>
        <w:rPr>
          <w:rStyle w:val="Hipercze"/>
          <w:color w:val="auto"/>
          <w:sz w:val="22"/>
          <w:szCs w:val="22"/>
          <w:u w:val="none"/>
          <w:lang w:val="pl-PL"/>
        </w:rPr>
      </w:pPr>
      <w:r w:rsidRPr="008449E9">
        <w:rPr>
          <w:b/>
          <w:bCs/>
          <w:sz w:val="22"/>
          <w:szCs w:val="22"/>
          <w:lang w:val="pl-PL"/>
        </w:rPr>
        <w:t xml:space="preserve">Kraków, </w:t>
      </w:r>
      <w:r w:rsidR="00BF1556">
        <w:rPr>
          <w:b/>
          <w:bCs/>
          <w:sz w:val="22"/>
          <w:szCs w:val="22"/>
          <w:lang w:val="pl-PL"/>
        </w:rPr>
        <w:t>26</w:t>
      </w:r>
      <w:r w:rsidR="000B41C2">
        <w:rPr>
          <w:b/>
          <w:bCs/>
          <w:sz w:val="22"/>
          <w:szCs w:val="22"/>
          <w:lang w:val="pl-PL"/>
        </w:rPr>
        <w:t xml:space="preserve"> listopada </w:t>
      </w:r>
      <w:r w:rsidRPr="008449E9">
        <w:rPr>
          <w:b/>
          <w:bCs/>
          <w:sz w:val="22"/>
          <w:szCs w:val="22"/>
          <w:lang w:val="pl-PL"/>
        </w:rPr>
        <w:t>2020</w:t>
      </w:r>
      <w:r w:rsidRPr="008449E9">
        <w:rPr>
          <w:sz w:val="22"/>
          <w:szCs w:val="22"/>
          <w:lang w:val="pl-PL"/>
        </w:rPr>
        <w:t xml:space="preserve"> –</w:t>
      </w:r>
      <w:r w:rsidR="007A09DC">
        <w:rPr>
          <w:sz w:val="22"/>
          <w:szCs w:val="22"/>
          <w:lang w:val="pl-PL"/>
        </w:rPr>
        <w:t xml:space="preserve"> </w:t>
      </w:r>
      <w:bookmarkStart w:id="1" w:name="_Hlk57208171"/>
      <w:r w:rsidR="00D77B23">
        <w:rPr>
          <w:rStyle w:val="Hipercze"/>
          <w:color w:val="auto"/>
          <w:sz w:val="22"/>
          <w:szCs w:val="22"/>
          <w:u w:val="none"/>
          <w:lang w:val="pl-PL"/>
        </w:rPr>
        <w:t>W</w:t>
      </w:r>
      <w:r w:rsidR="00F841BD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F841BD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2021 </w:t>
      </w:r>
      <w:r w:rsidR="00CB1276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r</w:t>
      </w:r>
      <w:r w:rsidR="00F841BD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oku</w:t>
      </w:r>
      <w:r w:rsidR="00D77B23">
        <w:rPr>
          <w:rStyle w:val="Hipercze"/>
          <w:color w:val="auto"/>
          <w:sz w:val="22"/>
          <w:szCs w:val="22"/>
          <w:u w:val="none"/>
          <w:lang w:val="pl-PL"/>
        </w:rPr>
        <w:t xml:space="preserve"> cyberprzestępcy </w:t>
      </w:r>
      <w:r w:rsidR="00FF63EA">
        <w:rPr>
          <w:rStyle w:val="Hipercze"/>
          <w:color w:val="auto"/>
          <w:sz w:val="22"/>
          <w:szCs w:val="22"/>
          <w:u w:val="none"/>
          <w:lang w:val="pl-PL"/>
        </w:rPr>
        <w:t xml:space="preserve">będą wykorzystywać </w:t>
      </w:r>
      <w:r w:rsidR="000426FA">
        <w:rPr>
          <w:rStyle w:val="Hipercze"/>
          <w:color w:val="auto"/>
          <w:sz w:val="22"/>
          <w:szCs w:val="22"/>
          <w:u w:val="none"/>
          <w:lang w:val="pl-PL"/>
        </w:rPr>
        <w:t xml:space="preserve">na coraz szerszą skalę </w:t>
      </w:r>
      <w:r w:rsidR="00F111CD">
        <w:rPr>
          <w:rStyle w:val="Hipercze"/>
          <w:color w:val="auto"/>
          <w:sz w:val="22"/>
          <w:szCs w:val="22"/>
          <w:u w:val="none"/>
          <w:lang w:val="pl-PL"/>
        </w:rPr>
        <w:t xml:space="preserve">powszechnie znane, </w:t>
      </w:r>
      <w:r w:rsidR="00F111CD" w:rsidRPr="00F111CD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wiarygodne</w:t>
      </w:r>
      <w:r w:rsidR="00F111CD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D77B23" w:rsidRPr="000426FA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narzędzia</w:t>
      </w:r>
      <w:r w:rsidR="005412DF">
        <w:rPr>
          <w:rStyle w:val="Hipercze"/>
          <w:color w:val="auto"/>
          <w:sz w:val="22"/>
          <w:szCs w:val="22"/>
          <w:u w:val="none"/>
          <w:lang w:val="pl-PL"/>
        </w:rPr>
        <w:t xml:space="preserve">, co </w:t>
      </w:r>
      <w:r w:rsidR="00C91DF2">
        <w:rPr>
          <w:rStyle w:val="Hipercze"/>
          <w:color w:val="auto"/>
          <w:sz w:val="22"/>
          <w:szCs w:val="22"/>
          <w:u w:val="none"/>
          <w:lang w:val="pl-PL"/>
        </w:rPr>
        <w:t>ułatwi</w:t>
      </w:r>
      <w:r w:rsidR="005412DF">
        <w:rPr>
          <w:rStyle w:val="Hipercze"/>
          <w:color w:val="auto"/>
          <w:sz w:val="22"/>
          <w:szCs w:val="22"/>
          <w:u w:val="none"/>
          <w:lang w:val="pl-PL"/>
        </w:rPr>
        <w:t xml:space="preserve"> im</w:t>
      </w:r>
      <w:r w:rsidR="00A763D4">
        <w:rPr>
          <w:rStyle w:val="Hipercze"/>
          <w:color w:val="auto"/>
          <w:sz w:val="22"/>
          <w:szCs w:val="22"/>
          <w:u w:val="none"/>
          <w:lang w:val="pl-PL"/>
        </w:rPr>
        <w:t xml:space="preserve"> porusza</w:t>
      </w:r>
      <w:r w:rsidR="00C91DF2">
        <w:rPr>
          <w:rStyle w:val="Hipercze"/>
          <w:color w:val="auto"/>
          <w:sz w:val="22"/>
          <w:szCs w:val="22"/>
          <w:u w:val="none"/>
          <w:lang w:val="pl-PL"/>
        </w:rPr>
        <w:t>nie</w:t>
      </w:r>
      <w:r w:rsidR="00A763D4">
        <w:rPr>
          <w:rStyle w:val="Hipercze"/>
          <w:color w:val="auto"/>
          <w:sz w:val="22"/>
          <w:szCs w:val="22"/>
          <w:u w:val="none"/>
          <w:lang w:val="pl-PL"/>
        </w:rPr>
        <w:t xml:space="preserve"> się po sieci </w:t>
      </w:r>
      <w:r w:rsidR="00A763D4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bez wykrycia</w:t>
      </w:r>
      <w:r w:rsidR="00A763D4">
        <w:rPr>
          <w:rStyle w:val="Hipercze"/>
          <w:color w:val="auto"/>
          <w:sz w:val="22"/>
          <w:szCs w:val="22"/>
          <w:u w:val="none"/>
          <w:lang w:val="pl-PL"/>
        </w:rPr>
        <w:t xml:space="preserve">. Zmieni się </w:t>
      </w:r>
      <w:r w:rsidR="00C91DF2">
        <w:rPr>
          <w:rStyle w:val="Hipercze"/>
          <w:color w:val="auto"/>
          <w:sz w:val="22"/>
          <w:szCs w:val="22"/>
          <w:u w:val="none"/>
          <w:lang w:val="pl-PL"/>
        </w:rPr>
        <w:t xml:space="preserve">też </w:t>
      </w:r>
      <w:r w:rsidR="00C91DF2" w:rsidRPr="00F111CD">
        <w:rPr>
          <w:rStyle w:val="Hipercze"/>
          <w:color w:val="auto"/>
          <w:sz w:val="22"/>
          <w:szCs w:val="22"/>
          <w:u w:val="none"/>
          <w:lang w:val="pl-PL"/>
        </w:rPr>
        <w:t xml:space="preserve">argumentacja związana z </w:t>
      </w:r>
      <w:r w:rsidR="00A763D4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żądani</w:t>
      </w:r>
      <w:r w:rsidR="00C91DF2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em</w:t>
      </w:r>
      <w:r w:rsidR="00A763D4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okupu</w:t>
      </w:r>
      <w:r w:rsidR="00A763D4">
        <w:rPr>
          <w:rStyle w:val="Hipercze"/>
          <w:color w:val="auto"/>
          <w:sz w:val="22"/>
          <w:szCs w:val="22"/>
          <w:u w:val="none"/>
          <w:lang w:val="pl-PL"/>
        </w:rPr>
        <w:t xml:space="preserve"> przez atakujących </w:t>
      </w:r>
      <w:r w:rsidR="008049B8">
        <w:rPr>
          <w:rStyle w:val="Hipercze"/>
          <w:color w:val="auto"/>
          <w:sz w:val="22"/>
          <w:szCs w:val="22"/>
          <w:u w:val="none"/>
          <w:lang w:val="pl-PL"/>
        </w:rPr>
        <w:t xml:space="preserve">– nie tylko będą szyfrowali dane, ale też </w:t>
      </w:r>
      <w:r w:rsidR="008049B8" w:rsidRPr="00757C5C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wykradali wrażliwe informacje</w:t>
      </w:r>
      <w:r w:rsidR="008049B8">
        <w:rPr>
          <w:rStyle w:val="Hipercze"/>
          <w:color w:val="auto"/>
          <w:sz w:val="22"/>
          <w:szCs w:val="22"/>
          <w:u w:val="none"/>
          <w:lang w:val="pl-PL"/>
        </w:rPr>
        <w:t xml:space="preserve"> i grozili ich upublicznieniem. </w:t>
      </w:r>
      <w:r w:rsidR="00757C5C">
        <w:rPr>
          <w:rStyle w:val="Hipercze"/>
          <w:color w:val="auto"/>
          <w:sz w:val="22"/>
          <w:szCs w:val="22"/>
          <w:u w:val="none"/>
          <w:lang w:val="pl-PL"/>
        </w:rPr>
        <w:t xml:space="preserve">W </w:t>
      </w:r>
      <w:proofErr w:type="spellStart"/>
      <w:r w:rsidR="00757C5C">
        <w:rPr>
          <w:rStyle w:val="Hipercze"/>
          <w:color w:val="auto"/>
          <w:sz w:val="22"/>
          <w:szCs w:val="22"/>
          <w:u w:val="none"/>
          <w:lang w:val="pl-PL"/>
        </w:rPr>
        <w:t>cyberbezpieczeństwie</w:t>
      </w:r>
      <w:proofErr w:type="spellEnd"/>
      <w:r w:rsidR="00757C5C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0F0750">
        <w:rPr>
          <w:rStyle w:val="Hipercze"/>
          <w:color w:val="auto"/>
          <w:sz w:val="22"/>
          <w:szCs w:val="22"/>
          <w:u w:val="none"/>
          <w:lang w:val="pl-PL"/>
        </w:rPr>
        <w:t xml:space="preserve">znajdzie też zastosowanie </w:t>
      </w:r>
      <w:r w:rsidR="000F0750" w:rsidRPr="006F6BFF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podejście </w:t>
      </w:r>
      <w:r w:rsidR="00C91DF2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znane z </w:t>
      </w:r>
      <w:r w:rsidR="000F0750" w:rsidRPr="006F6BFF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epidemiologi</w:t>
      </w:r>
      <w:r w:rsidR="00C91DF2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i</w:t>
      </w:r>
      <w:r w:rsidR="000F0750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CD5C37">
        <w:rPr>
          <w:rStyle w:val="Hipercze"/>
          <w:color w:val="auto"/>
          <w:sz w:val="22"/>
          <w:szCs w:val="22"/>
          <w:u w:val="none"/>
          <w:lang w:val="pl-PL"/>
        </w:rPr>
        <w:t>–</w:t>
      </w:r>
      <w:r w:rsidR="000F0750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CD5C37">
        <w:rPr>
          <w:rStyle w:val="Hipercze"/>
          <w:color w:val="auto"/>
          <w:sz w:val="22"/>
          <w:szCs w:val="22"/>
          <w:u w:val="none"/>
          <w:lang w:val="pl-PL"/>
        </w:rPr>
        <w:t xml:space="preserve">eksperci będą tworzyli </w:t>
      </w:r>
      <w:r w:rsidR="00F130E2">
        <w:rPr>
          <w:rStyle w:val="Hipercze"/>
          <w:color w:val="auto"/>
          <w:sz w:val="22"/>
          <w:szCs w:val="22"/>
          <w:u w:val="none"/>
          <w:lang w:val="pl-PL"/>
        </w:rPr>
        <w:t>modele statystyczne</w:t>
      </w:r>
      <w:r w:rsidR="00C91DF2">
        <w:rPr>
          <w:rStyle w:val="Hipercze"/>
          <w:color w:val="auto"/>
          <w:sz w:val="22"/>
          <w:szCs w:val="22"/>
          <w:u w:val="none"/>
          <w:lang w:val="pl-PL"/>
        </w:rPr>
        <w:t>,</w:t>
      </w:r>
      <w:r w:rsidR="00F130E2">
        <w:rPr>
          <w:rStyle w:val="Hipercze"/>
          <w:color w:val="auto"/>
          <w:sz w:val="22"/>
          <w:szCs w:val="22"/>
          <w:u w:val="none"/>
          <w:lang w:val="pl-PL"/>
        </w:rPr>
        <w:t xml:space="preserve"> aby szacować realną liczbę zainfekowanych urządzeń.</w:t>
      </w:r>
      <w:r w:rsidR="005412DF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bookmarkEnd w:id="1"/>
    </w:p>
    <w:p w:rsidR="00E865D9" w:rsidRDefault="00E865D9" w:rsidP="007A19D8">
      <w:pPr>
        <w:spacing w:after="0" w:afterAutospacing="0" w:line="360" w:lineRule="auto"/>
        <w:jc w:val="both"/>
        <w:rPr>
          <w:b/>
          <w:sz w:val="22"/>
          <w:szCs w:val="22"/>
          <w:lang w:val="pl-PL"/>
        </w:rPr>
      </w:pPr>
    </w:p>
    <w:p w:rsidR="002B75E6" w:rsidRPr="007A19D8" w:rsidRDefault="00453C6D" w:rsidP="007A19D8">
      <w:pPr>
        <w:spacing w:after="0" w:afterAutospacing="0" w:line="360" w:lineRule="auto"/>
        <w:jc w:val="both"/>
        <w:rPr>
          <w:b/>
          <w:sz w:val="22"/>
          <w:szCs w:val="22"/>
          <w:lang w:val="pl-PL"/>
        </w:rPr>
      </w:pPr>
      <w:r>
        <w:rPr>
          <w:b/>
          <w:sz w:val="22"/>
          <w:szCs w:val="22"/>
          <w:lang w:val="pl-PL"/>
        </w:rPr>
        <w:t>Dodatkowe wyłudzenia i początkujący hakerzy</w:t>
      </w:r>
    </w:p>
    <w:p w:rsidR="3B0B6148" w:rsidRPr="003C2820" w:rsidRDefault="00372BC8" w:rsidP="00454BE8">
      <w:pPr>
        <w:spacing w:after="0" w:afterAutospacing="0" w:line="360" w:lineRule="auto"/>
        <w:jc w:val="both"/>
        <w:rPr>
          <w:sz w:val="22"/>
          <w:szCs w:val="22"/>
          <w:lang w:val="pl-PL"/>
        </w:rPr>
      </w:pPr>
      <w:r w:rsidRPr="00372BC8">
        <w:rPr>
          <w:rFonts w:ascii="Calibri" w:eastAsia="Calibri" w:hAnsi="Calibri" w:cs="Calibri"/>
          <w:sz w:val="22"/>
          <w:szCs w:val="22"/>
          <w:lang w:val="pl-PL"/>
        </w:rPr>
        <w:t xml:space="preserve">Coraz częściej </w:t>
      </w:r>
      <w:r w:rsidR="00346EA3">
        <w:rPr>
          <w:rFonts w:ascii="Calibri" w:eastAsia="Calibri" w:hAnsi="Calibri" w:cs="Calibri"/>
          <w:sz w:val="22"/>
          <w:szCs w:val="22"/>
          <w:lang w:val="pl-PL"/>
        </w:rPr>
        <w:t>cyber</w:t>
      </w:r>
      <w:r w:rsidR="00453C6D">
        <w:rPr>
          <w:rFonts w:ascii="Calibri" w:eastAsia="Calibri" w:hAnsi="Calibri" w:cs="Calibri"/>
          <w:sz w:val="22"/>
          <w:szCs w:val="22"/>
          <w:lang w:val="pl-PL"/>
        </w:rPr>
        <w:t>przestępcy</w:t>
      </w:r>
      <w:r w:rsidRPr="00372BC8">
        <w:rPr>
          <w:rFonts w:ascii="Calibri" w:eastAsia="Calibri" w:hAnsi="Calibri" w:cs="Calibri"/>
          <w:sz w:val="22"/>
          <w:szCs w:val="22"/>
          <w:lang w:val="pl-PL"/>
        </w:rPr>
        <w:t xml:space="preserve"> dzielą się między sobą narzędziami</w:t>
      </w:r>
      <w:r w:rsidR="00453C6D">
        <w:rPr>
          <w:rFonts w:ascii="Calibri" w:eastAsia="Calibri" w:hAnsi="Calibri" w:cs="Calibri"/>
          <w:b/>
          <w:bCs/>
          <w:sz w:val="22"/>
          <w:szCs w:val="22"/>
          <w:lang w:val="pl-PL"/>
        </w:rPr>
        <w:t xml:space="preserve">. </w:t>
      </w:r>
      <w:r w:rsidR="00453C6D" w:rsidRPr="00453C6D">
        <w:rPr>
          <w:rFonts w:ascii="Calibri" w:eastAsia="Calibri" w:hAnsi="Calibri" w:cs="Calibri"/>
          <w:sz w:val="22"/>
          <w:szCs w:val="22"/>
          <w:lang w:val="pl-PL"/>
        </w:rPr>
        <w:t xml:space="preserve">Ich </w:t>
      </w:r>
      <w:r w:rsidR="00453C6D" w:rsidRPr="00453C6D">
        <w:rPr>
          <w:rFonts w:ascii="Calibri" w:eastAsia="Calibri" w:hAnsi="Calibri" w:cs="Calibri"/>
          <w:b/>
          <w:bCs/>
          <w:sz w:val="22"/>
          <w:szCs w:val="22"/>
          <w:lang w:val="pl-PL"/>
        </w:rPr>
        <w:t>łatwa dostępność</w:t>
      </w:r>
      <w:r w:rsidR="00C73B4B" w:rsidRPr="00453C6D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  <w:lang w:val="pl-PL"/>
        </w:rPr>
        <w:t xml:space="preserve"> na czarnym rynku</w:t>
      </w:r>
      <w:r w:rsidR="00C73B4B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sprawia, że także w nadchodzącym roku</w:t>
      </w:r>
      <w:r w:rsidR="00C73B4B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stale będzie 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rosła </w:t>
      </w:r>
      <w:r w:rsidR="00C73B4B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aktywność </w:t>
      </w:r>
      <w:r w:rsidR="00C73B4B" w:rsidRPr="00453C6D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 xml:space="preserve">początkujących </w:t>
      </w:r>
      <w:r w:rsidR="00346EA3" w:rsidRPr="002C6ADE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hakerów</w:t>
      </w:r>
      <w:r w:rsidR="00C73B4B" w:rsidRPr="002C6ADE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.</w:t>
      </w:r>
      <w:r w:rsidR="00C73B4B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Będą oni w</w:t>
      </w:r>
      <w:r w:rsidR="002C6ADE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ykorzyst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ywali</w:t>
      </w:r>
      <w:r w:rsidR="002C6ADE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przede wszystkim oprogramowanie umożliwiające </w:t>
      </w:r>
      <w:r w:rsidR="00453C6D" w:rsidRPr="0080395E">
        <w:rPr>
          <w:rStyle w:val="Hipercze"/>
          <w:color w:val="auto"/>
          <w:sz w:val="22"/>
          <w:szCs w:val="22"/>
          <w:u w:val="none"/>
          <w:lang w:val="pl-PL"/>
        </w:rPr>
        <w:t xml:space="preserve">atakowanie </w:t>
      </w:r>
      <w:r w:rsidR="00453C6D" w:rsidRPr="002C6ADE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dużej liczby </w:t>
      </w:r>
      <w:r w:rsidR="00311B74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niewielkich</w:t>
      </w:r>
      <w:r w:rsidR="00453C6D" w:rsidRPr="002C6ADE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celów</w:t>
      </w:r>
      <w:r w:rsidR="00453C6D" w:rsidRPr="0080395E">
        <w:rPr>
          <w:rStyle w:val="Hipercze"/>
          <w:color w:val="auto"/>
          <w:sz w:val="22"/>
          <w:szCs w:val="22"/>
          <w:u w:val="none"/>
          <w:lang w:val="pl-PL"/>
        </w:rPr>
        <w:t xml:space="preserve">. </w:t>
      </w:r>
      <w:r w:rsidR="002C6ADE">
        <w:rPr>
          <w:rStyle w:val="Hipercze"/>
          <w:color w:val="auto"/>
          <w:sz w:val="22"/>
          <w:szCs w:val="22"/>
          <w:u w:val="none"/>
          <w:lang w:val="pl-PL"/>
        </w:rPr>
        <w:t>Stale</w:t>
      </w:r>
      <w:r w:rsidR="00453C6D" w:rsidRPr="0080395E">
        <w:rPr>
          <w:rStyle w:val="Hipercze"/>
          <w:color w:val="auto"/>
          <w:sz w:val="22"/>
          <w:szCs w:val="22"/>
          <w:u w:val="none"/>
          <w:lang w:val="pl-PL"/>
        </w:rPr>
        <w:t xml:space="preserve"> udoskonala</w:t>
      </w:r>
      <w:r w:rsidR="002C6ADE">
        <w:rPr>
          <w:rStyle w:val="Hipercze"/>
          <w:color w:val="auto"/>
          <w:sz w:val="22"/>
          <w:szCs w:val="22"/>
          <w:u w:val="none"/>
          <w:lang w:val="pl-PL"/>
        </w:rPr>
        <w:t>ne</w:t>
      </w:r>
      <w:r w:rsidR="00453C6D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2C6ADE">
        <w:rPr>
          <w:rStyle w:val="Hipercze"/>
          <w:color w:val="auto"/>
          <w:sz w:val="22"/>
          <w:szCs w:val="22"/>
          <w:u w:val="none"/>
          <w:lang w:val="pl-PL"/>
        </w:rPr>
        <w:t>będą</w:t>
      </w:r>
      <w:r w:rsidR="00453C6D" w:rsidRPr="0080395E">
        <w:rPr>
          <w:rStyle w:val="Hipercze"/>
          <w:color w:val="auto"/>
          <w:sz w:val="22"/>
          <w:szCs w:val="22"/>
          <w:u w:val="none"/>
          <w:lang w:val="pl-PL"/>
        </w:rPr>
        <w:t xml:space="preserve"> techniki</w:t>
      </w:r>
      <w:r w:rsidR="004559C3">
        <w:rPr>
          <w:rStyle w:val="Hipercze"/>
          <w:color w:val="auto"/>
          <w:sz w:val="22"/>
          <w:szCs w:val="22"/>
          <w:u w:val="none"/>
          <w:lang w:val="pl-PL"/>
        </w:rPr>
        <w:t xml:space="preserve"> i narzędzia</w:t>
      </w:r>
      <w:r w:rsidR="00453C6D">
        <w:rPr>
          <w:rStyle w:val="Hipercze"/>
          <w:color w:val="auto"/>
          <w:sz w:val="22"/>
          <w:szCs w:val="22"/>
          <w:u w:val="none"/>
          <w:lang w:val="pl-PL"/>
        </w:rPr>
        <w:t xml:space="preserve">, </w:t>
      </w:r>
      <w:r w:rsidR="004559C3">
        <w:rPr>
          <w:rStyle w:val="Hipercze"/>
          <w:color w:val="auto"/>
          <w:sz w:val="22"/>
          <w:szCs w:val="22"/>
          <w:u w:val="none"/>
          <w:lang w:val="pl-PL"/>
        </w:rPr>
        <w:t>a</w:t>
      </w:r>
      <w:r w:rsidR="00453C6D">
        <w:rPr>
          <w:rStyle w:val="Hipercze"/>
          <w:color w:val="auto"/>
          <w:sz w:val="22"/>
          <w:szCs w:val="22"/>
          <w:u w:val="none"/>
          <w:lang w:val="pl-PL"/>
        </w:rPr>
        <w:t xml:space="preserve"> gdy jedno </w:t>
      </w:r>
      <w:r w:rsidR="00DC14E0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zagrożenie zniknie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,</w:t>
      </w:r>
      <w:r w:rsidR="00DC14E0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w jego miejsce szybko 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pojawiać się będzie</w:t>
      </w:r>
      <w:r w:rsidR="00DC14E0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kolejne. 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Zmieni się również </w:t>
      </w:r>
      <w:r w:rsidR="00311B74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 xml:space="preserve">argumentacja </w:t>
      </w:r>
      <w:r w:rsidR="00311B74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lastRenderedPageBreak/>
        <w:t xml:space="preserve">związana z </w:t>
      </w:r>
      <w:r w:rsidR="00453C6D" w:rsidRPr="00453C6D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>żądani</w:t>
      </w:r>
      <w:r w:rsidR="00311B74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>em</w:t>
      </w:r>
      <w:r w:rsidR="00453C6D" w:rsidRPr="00453C6D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 xml:space="preserve"> okupu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– coraz częściej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,</w:t>
      </w:r>
      <w:r w:rsidR="00453C6D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453C6D">
        <w:rPr>
          <w:sz w:val="22"/>
          <w:szCs w:val="22"/>
          <w:lang w:val="pl-PL"/>
        </w:rPr>
        <w:t>p</w:t>
      </w:r>
      <w:r w:rsidR="00F0490B" w:rsidRPr="003C2820">
        <w:rPr>
          <w:rStyle w:val="Odwoaniedokomentarza"/>
          <w:sz w:val="22"/>
          <w:szCs w:val="22"/>
          <w:lang w:val="pl-PL"/>
        </w:rPr>
        <w:t xml:space="preserve">oza szyfrowaniem </w:t>
      </w:r>
      <w:r w:rsidR="009E12D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danych</w:t>
      </w:r>
      <w:r w:rsidR="00311B74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,</w:t>
      </w:r>
      <w:r w:rsidR="007B0684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 atakujący</w:t>
      </w:r>
      <w:r w:rsidR="009E12D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9E12D8" w:rsidRPr="00453C6D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  <w:lang w:val="pl-PL"/>
        </w:rPr>
        <w:t>wykradają</w:t>
      </w:r>
      <w:r w:rsidR="00453C6D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453C6D" w:rsidRPr="00453C6D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bowiem</w:t>
      </w:r>
      <w:r w:rsidR="00FD0518" w:rsidRPr="00453C6D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  <w:lang w:val="pl-PL"/>
        </w:rPr>
        <w:t xml:space="preserve"> wrażliwe informacje</w:t>
      </w:r>
      <w:r w:rsidR="00FD051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9E12D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i grożą </w:t>
      </w:r>
      <w:r w:rsidR="00FD051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ich </w:t>
      </w:r>
      <w:r w:rsidR="009E12D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publikacją</w:t>
      </w:r>
      <w:r w:rsidR="00516D99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, </w:t>
      </w:r>
      <w:r w:rsidR="009E12D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jeśli </w:t>
      </w:r>
      <w:r w:rsidR="00311B74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ich </w:t>
      </w:r>
      <w:r w:rsidR="009E12D8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żądania nie zostaną spełnione.</w:t>
      </w:r>
      <w:r w:rsidR="00931B3D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</w:p>
    <w:p w:rsidR="00516D99" w:rsidRDefault="00516D99" w:rsidP="00454BE8">
      <w:pPr>
        <w:spacing w:after="0" w:afterAutospacing="0" w:line="360" w:lineRule="auto"/>
        <w:jc w:val="both"/>
        <w:rPr>
          <w:sz w:val="22"/>
          <w:szCs w:val="22"/>
          <w:lang w:val="pl-PL"/>
        </w:rPr>
      </w:pPr>
    </w:p>
    <w:p w:rsidR="004456FE" w:rsidRPr="0018046C" w:rsidRDefault="00114E99" w:rsidP="00454BE8">
      <w:pPr>
        <w:spacing w:after="0" w:afterAutospacing="0" w:line="360" w:lineRule="auto"/>
        <w:jc w:val="both"/>
        <w:rPr>
          <w:b/>
          <w:bCs/>
          <w:sz w:val="22"/>
          <w:szCs w:val="22"/>
          <w:lang w:val="pl-PL"/>
        </w:rPr>
      </w:pPr>
      <w:r>
        <w:rPr>
          <w:b/>
          <w:bCs/>
          <w:sz w:val="22"/>
          <w:szCs w:val="22"/>
          <w:lang w:val="pl-PL"/>
        </w:rPr>
        <w:t xml:space="preserve">Nowe wykorzystanie </w:t>
      </w:r>
      <w:proofErr w:type="spellStart"/>
      <w:r>
        <w:rPr>
          <w:b/>
          <w:bCs/>
          <w:sz w:val="22"/>
          <w:szCs w:val="22"/>
          <w:lang w:val="pl-PL"/>
        </w:rPr>
        <w:t>botnetów</w:t>
      </w:r>
      <w:proofErr w:type="spellEnd"/>
    </w:p>
    <w:p w:rsidR="0080395E" w:rsidRDefault="00677989" w:rsidP="0080395E">
      <w:pPr>
        <w:spacing w:after="0" w:afterAutospacing="0" w:line="360" w:lineRule="auto"/>
        <w:jc w:val="both"/>
        <w:rPr>
          <w:rStyle w:val="Hipercze"/>
          <w:color w:val="auto"/>
          <w:sz w:val="22"/>
          <w:szCs w:val="22"/>
          <w:u w:val="none"/>
          <w:lang w:val="pl-PL"/>
        </w:rPr>
      </w:pPr>
      <w:r>
        <w:rPr>
          <w:sz w:val="22"/>
          <w:szCs w:val="22"/>
          <w:lang w:val="pl-PL"/>
        </w:rPr>
        <w:t>W 20</w:t>
      </w:r>
      <w:r w:rsidR="00E92501">
        <w:rPr>
          <w:sz w:val="22"/>
          <w:szCs w:val="22"/>
          <w:lang w:val="pl-PL"/>
        </w:rPr>
        <w:t>2</w:t>
      </w:r>
      <w:r>
        <w:rPr>
          <w:sz w:val="22"/>
          <w:szCs w:val="22"/>
          <w:lang w:val="pl-PL"/>
        </w:rPr>
        <w:t xml:space="preserve">1 roku konieczne </w:t>
      </w:r>
      <w:r w:rsidR="00E92501">
        <w:rPr>
          <w:sz w:val="22"/>
          <w:szCs w:val="22"/>
          <w:lang w:val="pl-PL"/>
        </w:rPr>
        <w:t>będzie</w:t>
      </w:r>
      <w:r w:rsidR="00E92501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 przykładan</w:t>
      </w:r>
      <w:r w:rsidR="007A4FC8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ie</w:t>
      </w:r>
      <w:r w:rsidR="00E92501" w:rsidRPr="003C282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 xml:space="preserve"> większej wagi do </w:t>
      </w:r>
      <w:r w:rsidR="00E92501" w:rsidRP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powszechnych</w:t>
      </w:r>
      <w:r w:rsidR="00E92501" w:rsidRPr="003C2820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E92501" w:rsidRP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zagrożeń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,</w:t>
      </w:r>
      <w:r w:rsidR="00E92501" w:rsidRPr="007A4FC8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takich jak</w:t>
      </w:r>
      <w:r w:rsidR="00E92501" w:rsidRPr="003C2820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 xml:space="preserve"> </w:t>
      </w:r>
      <w:proofErr w:type="spellStart"/>
      <w:r w:rsidR="00E92501" w:rsidRPr="003C2820">
        <w:rPr>
          <w:rStyle w:val="normaltextrun"/>
          <w:rFonts w:ascii="Calibri" w:hAnsi="Calibri" w:cs="Calibri"/>
          <w:b/>
          <w:color w:val="000000"/>
          <w:sz w:val="22"/>
          <w:szCs w:val="22"/>
          <w:shd w:val="clear" w:color="auto" w:fill="FFFFFF"/>
          <w:lang w:val="pl-PL"/>
        </w:rPr>
        <w:t>botnety</w:t>
      </w:r>
      <w:proofErr w:type="spellEnd"/>
      <w:r w:rsidR="00B2329F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(</w:t>
      </w:r>
      <w:r w:rsidR="00114E99" w:rsidRP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grupa urządzeń </w:t>
      </w:r>
      <w:r w:rsid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zainfekowanych złośliwym oprogramowaniem, któr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ych</w:t>
      </w:r>
      <w:r w:rsid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działanie </w:t>
      </w:r>
      <w:r w:rsid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mo</w:t>
      </w:r>
      <w:r w:rsidR="00311B74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że</w:t>
      </w:r>
      <w:r w:rsid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 być zdalnie kontrolowane przez hakera</w:t>
      </w:r>
      <w:r w:rsidR="00B2329F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>)</w:t>
      </w:r>
      <w:r w:rsidR="00114E99">
        <w:rPr>
          <w:rStyle w:val="normaltextrun"/>
          <w:rFonts w:ascii="Calibri" w:hAnsi="Calibri" w:cs="Calibri"/>
          <w:bCs/>
          <w:color w:val="000000"/>
          <w:sz w:val="22"/>
          <w:szCs w:val="22"/>
          <w:shd w:val="clear" w:color="auto" w:fill="FFFFFF"/>
          <w:lang w:val="pl-PL"/>
        </w:rPr>
        <w:t xml:space="preserve">. </w:t>
      </w:r>
      <w:r w:rsidR="00114E99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pl-PL"/>
        </w:rPr>
        <w:t>C</w:t>
      </w:r>
      <w:r w:rsidR="008F2111" w:rsidRPr="007A4FC8">
        <w:rPr>
          <w:sz w:val="22"/>
          <w:szCs w:val="22"/>
          <w:lang w:val="pl-PL"/>
        </w:rPr>
        <w:t>elem</w:t>
      </w:r>
      <w:r w:rsidR="00114E99">
        <w:rPr>
          <w:sz w:val="22"/>
          <w:szCs w:val="22"/>
          <w:lang w:val="pl-PL"/>
        </w:rPr>
        <w:t xml:space="preserve"> takich ataków</w:t>
      </w:r>
      <w:r w:rsidR="008F2111" w:rsidRPr="007A4FC8">
        <w:rPr>
          <w:sz w:val="22"/>
          <w:szCs w:val="22"/>
          <w:lang w:val="pl-PL"/>
        </w:rPr>
        <w:t xml:space="preserve"> </w:t>
      </w:r>
      <w:r w:rsidR="00114E99">
        <w:rPr>
          <w:sz w:val="22"/>
          <w:szCs w:val="22"/>
          <w:lang w:val="pl-PL"/>
        </w:rPr>
        <w:t xml:space="preserve">coraz częściej </w:t>
      </w:r>
      <w:r w:rsidR="00D73ED9" w:rsidRPr="007A4FC8">
        <w:rPr>
          <w:sz w:val="22"/>
          <w:szCs w:val="22"/>
          <w:lang w:val="pl-PL"/>
        </w:rPr>
        <w:t>sta</w:t>
      </w:r>
      <w:r w:rsidR="00114E99">
        <w:rPr>
          <w:sz w:val="22"/>
          <w:szCs w:val="22"/>
          <w:lang w:val="pl-PL"/>
        </w:rPr>
        <w:t>je</w:t>
      </w:r>
      <w:r w:rsidR="00D73ED9" w:rsidRPr="007A4FC8">
        <w:rPr>
          <w:sz w:val="22"/>
          <w:szCs w:val="22"/>
          <w:lang w:val="pl-PL"/>
        </w:rPr>
        <w:t xml:space="preserve"> się</w:t>
      </w:r>
      <w:r w:rsidR="007A4FC8">
        <w:rPr>
          <w:sz w:val="22"/>
          <w:szCs w:val="22"/>
          <w:lang w:val="pl-PL"/>
        </w:rPr>
        <w:t xml:space="preserve"> nie tylko wykorzystywanie mocy obliczeniowej </w:t>
      </w:r>
      <w:r w:rsidR="00114E99">
        <w:rPr>
          <w:sz w:val="22"/>
          <w:szCs w:val="22"/>
          <w:lang w:val="pl-PL"/>
        </w:rPr>
        <w:t xml:space="preserve">komputerów </w:t>
      </w:r>
      <w:r w:rsidR="00311B74">
        <w:rPr>
          <w:sz w:val="22"/>
          <w:szCs w:val="22"/>
          <w:lang w:val="pl-PL"/>
        </w:rPr>
        <w:t xml:space="preserve">do kopania </w:t>
      </w:r>
      <w:proofErr w:type="spellStart"/>
      <w:r w:rsidR="00311B74">
        <w:rPr>
          <w:sz w:val="22"/>
          <w:szCs w:val="22"/>
          <w:lang w:val="pl-PL"/>
        </w:rPr>
        <w:t>kryptowalut</w:t>
      </w:r>
      <w:proofErr w:type="spellEnd"/>
      <w:r w:rsidR="00311B74">
        <w:rPr>
          <w:sz w:val="22"/>
          <w:szCs w:val="22"/>
          <w:lang w:val="pl-PL"/>
        </w:rPr>
        <w:t xml:space="preserve"> </w:t>
      </w:r>
      <w:r w:rsidR="00114E99">
        <w:rPr>
          <w:sz w:val="22"/>
          <w:szCs w:val="22"/>
          <w:lang w:val="pl-PL"/>
        </w:rPr>
        <w:t>czy rozsyłanie spamu</w:t>
      </w:r>
      <w:r w:rsidR="007A4FC8">
        <w:rPr>
          <w:sz w:val="22"/>
          <w:szCs w:val="22"/>
          <w:lang w:val="pl-PL"/>
        </w:rPr>
        <w:t>, ale też m.in.</w:t>
      </w:r>
      <w:r w:rsidR="00D73ED9" w:rsidRPr="00D73ED9">
        <w:rPr>
          <w:b/>
          <w:bCs/>
          <w:sz w:val="22"/>
          <w:szCs w:val="22"/>
          <w:lang w:val="pl-PL"/>
        </w:rPr>
        <w:t xml:space="preserve"> </w:t>
      </w:r>
      <w:r w:rsidR="008F2111" w:rsidRPr="00D73ED9">
        <w:rPr>
          <w:b/>
          <w:bCs/>
          <w:sz w:val="22"/>
          <w:szCs w:val="22"/>
          <w:lang w:val="pl-PL"/>
        </w:rPr>
        <w:t xml:space="preserve">zbieranie </w:t>
      </w:r>
      <w:r w:rsidR="007A4FC8">
        <w:rPr>
          <w:b/>
          <w:bCs/>
          <w:sz w:val="22"/>
          <w:szCs w:val="22"/>
          <w:lang w:val="pl-PL"/>
        </w:rPr>
        <w:t>wrażliwych</w:t>
      </w:r>
      <w:r w:rsidR="008F2111" w:rsidRPr="00D73ED9">
        <w:rPr>
          <w:b/>
          <w:bCs/>
          <w:sz w:val="22"/>
          <w:szCs w:val="22"/>
          <w:lang w:val="pl-PL"/>
        </w:rPr>
        <w:t xml:space="preserve"> danyc</w:t>
      </w:r>
      <w:r w:rsidR="00114E99">
        <w:rPr>
          <w:b/>
          <w:bCs/>
          <w:sz w:val="22"/>
          <w:szCs w:val="22"/>
          <w:lang w:val="pl-PL"/>
        </w:rPr>
        <w:t>h</w:t>
      </w:r>
      <w:r w:rsidR="007A4FC8">
        <w:rPr>
          <w:sz w:val="22"/>
          <w:szCs w:val="22"/>
          <w:lang w:val="pl-PL"/>
        </w:rPr>
        <w:t xml:space="preserve">, </w:t>
      </w:r>
      <w:r w:rsidR="009B5F06">
        <w:rPr>
          <w:sz w:val="22"/>
          <w:szCs w:val="22"/>
          <w:lang w:val="pl-PL"/>
        </w:rPr>
        <w:t>na przykład</w:t>
      </w:r>
      <w:r w:rsidR="008F2111" w:rsidRPr="008F2111">
        <w:rPr>
          <w:sz w:val="22"/>
          <w:szCs w:val="22"/>
          <w:lang w:val="pl-PL"/>
        </w:rPr>
        <w:t xml:space="preserve"> </w:t>
      </w:r>
      <w:r w:rsidR="00311B74">
        <w:rPr>
          <w:sz w:val="22"/>
          <w:szCs w:val="22"/>
          <w:lang w:val="pl-PL"/>
        </w:rPr>
        <w:t xml:space="preserve">dotyczących </w:t>
      </w:r>
      <w:proofErr w:type="spellStart"/>
      <w:r w:rsidR="008F2111" w:rsidRPr="008F2111">
        <w:rPr>
          <w:sz w:val="22"/>
          <w:szCs w:val="22"/>
          <w:lang w:val="pl-PL"/>
        </w:rPr>
        <w:t>geoloka</w:t>
      </w:r>
      <w:r w:rsidR="007A4FC8">
        <w:rPr>
          <w:sz w:val="22"/>
          <w:szCs w:val="22"/>
          <w:lang w:val="pl-PL"/>
        </w:rPr>
        <w:t>liza</w:t>
      </w:r>
      <w:r w:rsidR="008F2111" w:rsidRPr="008F2111">
        <w:rPr>
          <w:sz w:val="22"/>
          <w:szCs w:val="22"/>
          <w:lang w:val="pl-PL"/>
        </w:rPr>
        <w:t>cj</w:t>
      </w:r>
      <w:r w:rsidR="00311B74">
        <w:rPr>
          <w:sz w:val="22"/>
          <w:szCs w:val="22"/>
          <w:lang w:val="pl-PL"/>
        </w:rPr>
        <w:t>i</w:t>
      </w:r>
      <w:proofErr w:type="spellEnd"/>
      <w:r w:rsidR="00311B74">
        <w:rPr>
          <w:sz w:val="22"/>
          <w:szCs w:val="22"/>
          <w:lang w:val="pl-PL"/>
        </w:rPr>
        <w:t>, które</w:t>
      </w:r>
      <w:r w:rsidR="008F2111" w:rsidRPr="008F2111">
        <w:rPr>
          <w:sz w:val="22"/>
          <w:szCs w:val="22"/>
          <w:lang w:val="pl-PL"/>
        </w:rPr>
        <w:t xml:space="preserve"> później </w:t>
      </w:r>
      <w:r w:rsidR="00311B74">
        <w:rPr>
          <w:sz w:val="22"/>
          <w:szCs w:val="22"/>
          <w:lang w:val="pl-PL"/>
        </w:rPr>
        <w:t xml:space="preserve">są </w:t>
      </w:r>
      <w:r w:rsidR="008F2111" w:rsidRPr="00114E99">
        <w:rPr>
          <w:b/>
          <w:bCs/>
          <w:sz w:val="22"/>
          <w:szCs w:val="22"/>
          <w:lang w:val="pl-PL"/>
        </w:rPr>
        <w:t>sprzeda</w:t>
      </w:r>
      <w:r w:rsidR="00114E99" w:rsidRPr="00114E99">
        <w:rPr>
          <w:b/>
          <w:bCs/>
          <w:sz w:val="22"/>
          <w:szCs w:val="22"/>
          <w:lang w:val="pl-PL"/>
        </w:rPr>
        <w:t>wa</w:t>
      </w:r>
      <w:r w:rsidR="008F2111" w:rsidRPr="00114E99">
        <w:rPr>
          <w:b/>
          <w:bCs/>
          <w:sz w:val="22"/>
          <w:szCs w:val="22"/>
          <w:lang w:val="pl-PL"/>
        </w:rPr>
        <w:t>ne</w:t>
      </w:r>
      <w:r w:rsidR="007A4FC8" w:rsidRPr="00114E99">
        <w:rPr>
          <w:b/>
          <w:bCs/>
          <w:sz w:val="22"/>
          <w:szCs w:val="22"/>
          <w:lang w:val="pl-PL"/>
        </w:rPr>
        <w:t xml:space="preserve"> na czarnym rynku</w:t>
      </w:r>
      <w:r w:rsidR="007A4FC8">
        <w:rPr>
          <w:sz w:val="22"/>
          <w:szCs w:val="22"/>
          <w:lang w:val="pl-PL"/>
        </w:rPr>
        <w:t>.</w:t>
      </w:r>
      <w:r w:rsidR="00114E99">
        <w:rPr>
          <w:sz w:val="22"/>
          <w:szCs w:val="22"/>
          <w:lang w:val="pl-PL"/>
        </w:rPr>
        <w:t xml:space="preserve"> </w:t>
      </w:r>
      <w:r w:rsidR="00B4471E">
        <w:rPr>
          <w:sz w:val="22"/>
          <w:szCs w:val="22"/>
          <w:lang w:val="pl-PL"/>
        </w:rPr>
        <w:t>Takie</w:t>
      </w:r>
      <w:r w:rsidR="00114E99">
        <w:rPr>
          <w:sz w:val="22"/>
          <w:szCs w:val="22"/>
          <w:lang w:val="pl-PL"/>
        </w:rPr>
        <w:t xml:space="preserve"> incydenty mogą wydawać się nieszkodliwe, jednak </w:t>
      </w:r>
      <w:r w:rsidR="00114E99" w:rsidRPr="007A4FC8">
        <w:rPr>
          <w:sz w:val="22"/>
          <w:szCs w:val="22"/>
          <w:lang w:val="pl-PL"/>
        </w:rPr>
        <w:t>gro</w:t>
      </w:r>
      <w:r w:rsidR="00114E99">
        <w:rPr>
          <w:sz w:val="22"/>
          <w:szCs w:val="22"/>
          <w:lang w:val="pl-PL"/>
        </w:rPr>
        <w:t>żą</w:t>
      </w:r>
      <w:r w:rsidR="00114E99" w:rsidRPr="007A4FC8">
        <w:rPr>
          <w:sz w:val="22"/>
          <w:szCs w:val="22"/>
          <w:lang w:val="pl-PL"/>
        </w:rPr>
        <w:t xml:space="preserve"> </w:t>
      </w:r>
      <w:r w:rsidR="00114E99" w:rsidRPr="00114E99">
        <w:rPr>
          <w:sz w:val="22"/>
          <w:szCs w:val="22"/>
          <w:lang w:val="pl-PL"/>
        </w:rPr>
        <w:t>otwarciem całego systemu</w:t>
      </w:r>
      <w:r w:rsidR="00114E99" w:rsidRPr="007A4FC8">
        <w:rPr>
          <w:sz w:val="22"/>
          <w:szCs w:val="22"/>
          <w:lang w:val="pl-PL"/>
        </w:rPr>
        <w:t xml:space="preserve"> na </w:t>
      </w:r>
      <w:r w:rsidR="00B4471E">
        <w:rPr>
          <w:sz w:val="22"/>
          <w:szCs w:val="22"/>
          <w:lang w:val="pl-PL"/>
        </w:rPr>
        <w:t>bardziej zaawansowane</w:t>
      </w:r>
      <w:r w:rsidR="00114E99" w:rsidRPr="007A4FC8">
        <w:rPr>
          <w:sz w:val="22"/>
          <w:szCs w:val="22"/>
          <w:lang w:val="pl-PL"/>
        </w:rPr>
        <w:t xml:space="preserve"> zagrożenia</w:t>
      </w:r>
      <w:r w:rsidR="00311B74">
        <w:rPr>
          <w:sz w:val="22"/>
          <w:szCs w:val="22"/>
          <w:lang w:val="pl-PL"/>
        </w:rPr>
        <w:t>,</w:t>
      </w:r>
      <w:r w:rsidR="00114E99">
        <w:rPr>
          <w:sz w:val="22"/>
          <w:szCs w:val="22"/>
          <w:lang w:val="pl-PL"/>
        </w:rPr>
        <w:t xml:space="preserve"> takie jak </w:t>
      </w:r>
      <w:proofErr w:type="spellStart"/>
      <w:r w:rsidR="00114E99">
        <w:rPr>
          <w:sz w:val="22"/>
          <w:szCs w:val="22"/>
          <w:lang w:val="pl-PL"/>
        </w:rPr>
        <w:t>ransomware</w:t>
      </w:r>
      <w:proofErr w:type="spellEnd"/>
      <w:r w:rsidR="00114E99">
        <w:rPr>
          <w:rStyle w:val="Hipercze"/>
          <w:color w:val="auto"/>
          <w:sz w:val="22"/>
          <w:szCs w:val="22"/>
          <w:u w:val="none"/>
          <w:lang w:val="pl-PL"/>
        </w:rPr>
        <w:t xml:space="preserve">. </w:t>
      </w:r>
    </w:p>
    <w:p w:rsidR="00114E99" w:rsidRDefault="00114E99" w:rsidP="0080395E">
      <w:pPr>
        <w:spacing w:after="0" w:afterAutospacing="0" w:line="360" w:lineRule="auto"/>
        <w:jc w:val="both"/>
        <w:rPr>
          <w:rStyle w:val="Hipercze"/>
          <w:color w:val="auto"/>
          <w:sz w:val="22"/>
          <w:szCs w:val="22"/>
          <w:u w:val="none"/>
          <w:lang w:val="pl-PL"/>
        </w:rPr>
      </w:pPr>
    </w:p>
    <w:p w:rsidR="00A34A19" w:rsidRDefault="00DB5381" w:rsidP="00A34A19">
      <w:pPr>
        <w:spacing w:after="0" w:afterAutospacing="0" w:line="360" w:lineRule="auto"/>
        <w:jc w:val="both"/>
        <w:rPr>
          <w:b/>
          <w:bCs/>
          <w:sz w:val="22"/>
          <w:szCs w:val="22"/>
          <w:lang w:val="pl-PL"/>
        </w:rPr>
      </w:pPr>
      <w:r>
        <w:rPr>
          <w:b/>
          <w:bCs/>
          <w:sz w:val="22"/>
          <w:szCs w:val="22"/>
          <w:lang w:val="pl-PL"/>
        </w:rPr>
        <w:t>Legalne narzędzia „kryjówk</w:t>
      </w:r>
      <w:r w:rsidR="002D64A9">
        <w:rPr>
          <w:b/>
          <w:bCs/>
          <w:sz w:val="22"/>
          <w:szCs w:val="22"/>
          <w:lang w:val="pl-PL"/>
        </w:rPr>
        <w:t>ą</w:t>
      </w:r>
      <w:r>
        <w:rPr>
          <w:b/>
          <w:bCs/>
          <w:sz w:val="22"/>
          <w:szCs w:val="22"/>
          <w:lang w:val="pl-PL"/>
        </w:rPr>
        <w:t xml:space="preserve">” </w:t>
      </w:r>
      <w:r w:rsidR="002D64A9">
        <w:rPr>
          <w:b/>
          <w:bCs/>
          <w:sz w:val="22"/>
          <w:szCs w:val="22"/>
          <w:lang w:val="pl-PL"/>
        </w:rPr>
        <w:t>przest</w:t>
      </w:r>
      <w:r w:rsidR="004E02F4">
        <w:rPr>
          <w:b/>
          <w:bCs/>
          <w:sz w:val="22"/>
          <w:szCs w:val="22"/>
          <w:lang w:val="pl-PL"/>
        </w:rPr>
        <w:t>ę</w:t>
      </w:r>
      <w:r w:rsidR="002D64A9">
        <w:rPr>
          <w:b/>
          <w:bCs/>
          <w:sz w:val="22"/>
          <w:szCs w:val="22"/>
          <w:lang w:val="pl-PL"/>
        </w:rPr>
        <w:t>pców</w:t>
      </w:r>
    </w:p>
    <w:p w:rsidR="00A34A19" w:rsidRPr="002D64A9" w:rsidRDefault="0075295E" w:rsidP="00A34A19">
      <w:pPr>
        <w:spacing w:after="0" w:afterAutospacing="0" w:line="360" w:lineRule="auto"/>
        <w:jc w:val="both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D</w:t>
      </w:r>
      <w:r w:rsidR="001E2965">
        <w:rPr>
          <w:sz w:val="22"/>
          <w:szCs w:val="22"/>
          <w:lang w:val="pl-PL"/>
        </w:rPr>
        <w:t xml:space="preserve">uże wyzwanie dla cyberbezpieczeństwa </w:t>
      </w:r>
      <w:r w:rsidR="00122A5F">
        <w:rPr>
          <w:sz w:val="22"/>
          <w:szCs w:val="22"/>
          <w:lang w:val="pl-PL"/>
        </w:rPr>
        <w:t>w nadchodzącym roku</w:t>
      </w:r>
      <w:r w:rsidR="001E2965"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t>stanowić będzie</w:t>
      </w:r>
      <w:r w:rsidR="001E2965">
        <w:rPr>
          <w:sz w:val="22"/>
          <w:szCs w:val="22"/>
          <w:lang w:val="pl-PL"/>
        </w:rPr>
        <w:t xml:space="preserve"> c</w:t>
      </w:r>
      <w:r w:rsidR="00A34A19" w:rsidRPr="00A34A19">
        <w:rPr>
          <w:sz w:val="22"/>
          <w:szCs w:val="22"/>
          <w:lang w:val="pl-PL"/>
        </w:rPr>
        <w:t xml:space="preserve">oraz częstsze </w:t>
      </w:r>
      <w:r w:rsidRPr="0075295E">
        <w:rPr>
          <w:sz w:val="22"/>
          <w:szCs w:val="22"/>
          <w:lang w:val="pl-PL"/>
        </w:rPr>
        <w:t xml:space="preserve">stosowanie przez </w:t>
      </w:r>
      <w:r w:rsidR="00F070D5">
        <w:rPr>
          <w:sz w:val="22"/>
          <w:szCs w:val="22"/>
          <w:lang w:val="pl-PL"/>
        </w:rPr>
        <w:t>p</w:t>
      </w:r>
      <w:r w:rsidRPr="0075295E">
        <w:rPr>
          <w:sz w:val="22"/>
          <w:szCs w:val="22"/>
          <w:lang w:val="pl-PL"/>
        </w:rPr>
        <w:t>rzestępców</w:t>
      </w:r>
      <w:r w:rsidR="00311B74">
        <w:rPr>
          <w:b/>
          <w:bCs/>
          <w:sz w:val="22"/>
          <w:szCs w:val="22"/>
          <w:lang w:val="pl-PL"/>
        </w:rPr>
        <w:t xml:space="preserve"> </w:t>
      </w:r>
      <w:r w:rsidR="00F111CD" w:rsidRPr="00F111CD">
        <w:rPr>
          <w:rFonts w:ascii="Arial" w:hAnsi="Arial" w:cs="Arial"/>
          <w:b/>
          <w:bCs/>
          <w:sz w:val="20"/>
          <w:szCs w:val="20"/>
          <w:lang w:val="pl-PL"/>
        </w:rPr>
        <w:t>powszechnie znanych</w:t>
      </w:r>
      <w:r w:rsidR="00F111CD">
        <w:rPr>
          <w:rFonts w:ascii="Arial" w:hAnsi="Arial" w:cs="Arial"/>
          <w:b/>
          <w:bCs/>
          <w:sz w:val="20"/>
          <w:szCs w:val="20"/>
          <w:lang w:val="pl-PL"/>
        </w:rPr>
        <w:t>, wiarygodnych</w:t>
      </w:r>
      <w:r w:rsidR="00F111CD" w:rsidRPr="00F111CD">
        <w:rPr>
          <w:rFonts w:ascii="Arial" w:hAnsi="Arial" w:cs="Arial"/>
          <w:b/>
          <w:bCs/>
          <w:sz w:val="20"/>
          <w:szCs w:val="20"/>
          <w:lang w:val="pl-PL"/>
        </w:rPr>
        <w:t xml:space="preserve"> narzędzi</w:t>
      </w:r>
      <w:r w:rsidR="00F111CD" w:rsidRPr="00F111CD">
        <w:rPr>
          <w:rFonts w:ascii="Arial" w:hAnsi="Arial" w:cs="Arial"/>
          <w:sz w:val="20"/>
          <w:szCs w:val="20"/>
          <w:lang w:val="pl-PL"/>
        </w:rPr>
        <w:t xml:space="preserve"> i usług sieciowych o wysokiej reputacji</w:t>
      </w:r>
      <w:r w:rsidR="009C6A08" w:rsidRPr="00F111CD">
        <w:rPr>
          <w:rFonts w:ascii="Arial" w:hAnsi="Arial" w:cs="Arial"/>
          <w:sz w:val="20"/>
          <w:szCs w:val="20"/>
          <w:lang w:val="pl-PL"/>
        </w:rPr>
        <w:t>.</w:t>
      </w:r>
      <w:r w:rsidR="00F52D96" w:rsidRPr="00F111CD">
        <w:rPr>
          <w:rFonts w:ascii="Arial" w:hAnsi="Arial" w:cs="Arial"/>
          <w:sz w:val="20"/>
          <w:szCs w:val="20"/>
          <w:lang w:val="pl-PL"/>
        </w:rPr>
        <w:t xml:space="preserve"> </w:t>
      </w:r>
      <w:r w:rsidR="00FB2BF2">
        <w:rPr>
          <w:sz w:val="22"/>
          <w:szCs w:val="22"/>
          <w:lang w:val="pl-PL"/>
        </w:rPr>
        <w:t>U</w:t>
      </w:r>
      <w:r>
        <w:rPr>
          <w:sz w:val="22"/>
          <w:szCs w:val="22"/>
          <w:lang w:val="pl-PL"/>
        </w:rPr>
        <w:t>możliwia</w:t>
      </w:r>
      <w:r w:rsidR="00FB2BF2">
        <w:rPr>
          <w:sz w:val="22"/>
          <w:szCs w:val="22"/>
          <w:lang w:val="pl-PL"/>
        </w:rPr>
        <w:t xml:space="preserve"> to</w:t>
      </w:r>
      <w:r>
        <w:rPr>
          <w:sz w:val="22"/>
          <w:szCs w:val="22"/>
          <w:lang w:val="pl-PL"/>
        </w:rPr>
        <w:t xml:space="preserve"> </w:t>
      </w:r>
      <w:r w:rsidR="00311B74">
        <w:rPr>
          <w:sz w:val="22"/>
          <w:szCs w:val="22"/>
          <w:lang w:val="pl-PL"/>
        </w:rPr>
        <w:t xml:space="preserve">im </w:t>
      </w:r>
      <w:r w:rsidR="00A34A19" w:rsidRPr="00A34A19">
        <w:rPr>
          <w:b/>
          <w:bCs/>
          <w:sz w:val="22"/>
          <w:szCs w:val="22"/>
          <w:lang w:val="pl-PL"/>
        </w:rPr>
        <w:t>porusza</w:t>
      </w:r>
      <w:r>
        <w:rPr>
          <w:b/>
          <w:bCs/>
          <w:sz w:val="22"/>
          <w:szCs w:val="22"/>
          <w:lang w:val="pl-PL"/>
        </w:rPr>
        <w:t>nie</w:t>
      </w:r>
      <w:r w:rsidR="00A34A19" w:rsidRPr="00A34A19">
        <w:rPr>
          <w:b/>
          <w:bCs/>
          <w:sz w:val="22"/>
          <w:szCs w:val="22"/>
          <w:lang w:val="pl-PL"/>
        </w:rPr>
        <w:t xml:space="preserve"> się po sieci</w:t>
      </w:r>
      <w:r w:rsidR="00311B74">
        <w:rPr>
          <w:b/>
          <w:bCs/>
          <w:sz w:val="22"/>
          <w:szCs w:val="22"/>
          <w:lang w:val="pl-PL"/>
        </w:rPr>
        <w:t xml:space="preserve"> </w:t>
      </w:r>
      <w:r w:rsidR="00A34A19" w:rsidRPr="00A34A19">
        <w:rPr>
          <w:b/>
          <w:bCs/>
          <w:sz w:val="22"/>
          <w:szCs w:val="22"/>
          <w:lang w:val="pl-PL"/>
        </w:rPr>
        <w:t>bez wykrycia</w:t>
      </w:r>
      <w:r w:rsidR="00A34A19" w:rsidRPr="00A34A19">
        <w:rPr>
          <w:sz w:val="22"/>
          <w:szCs w:val="22"/>
          <w:lang w:val="pl-PL"/>
        </w:rPr>
        <w:t xml:space="preserve"> </w:t>
      </w:r>
      <w:r w:rsidR="00620795">
        <w:rPr>
          <w:sz w:val="22"/>
          <w:szCs w:val="22"/>
          <w:lang w:val="pl-PL"/>
        </w:rPr>
        <w:t xml:space="preserve">aż </w:t>
      </w:r>
      <w:r w:rsidR="00A34A19" w:rsidRPr="00A34A19">
        <w:rPr>
          <w:sz w:val="22"/>
          <w:szCs w:val="22"/>
          <w:lang w:val="pl-PL"/>
        </w:rPr>
        <w:t xml:space="preserve">do </w:t>
      </w:r>
      <w:r>
        <w:rPr>
          <w:sz w:val="22"/>
          <w:szCs w:val="22"/>
          <w:lang w:val="pl-PL"/>
        </w:rPr>
        <w:t>momentu</w:t>
      </w:r>
      <w:r w:rsidR="00A34A19" w:rsidRPr="00A34A19">
        <w:rPr>
          <w:sz w:val="22"/>
          <w:szCs w:val="22"/>
          <w:lang w:val="pl-PL"/>
        </w:rPr>
        <w:t xml:space="preserve"> </w:t>
      </w:r>
      <w:r w:rsidR="00620795">
        <w:rPr>
          <w:sz w:val="22"/>
          <w:szCs w:val="22"/>
          <w:lang w:val="pl-PL"/>
        </w:rPr>
        <w:t>uruchomienia</w:t>
      </w:r>
      <w:r w:rsidR="00A34A19" w:rsidRPr="00A34A19">
        <w:rPr>
          <w:sz w:val="22"/>
          <w:szCs w:val="22"/>
          <w:lang w:val="pl-PL"/>
        </w:rPr>
        <w:t xml:space="preserve"> </w:t>
      </w:r>
      <w:r w:rsidR="003C0704">
        <w:rPr>
          <w:sz w:val="22"/>
          <w:szCs w:val="22"/>
          <w:lang w:val="pl-PL"/>
        </w:rPr>
        <w:t>złośliwego oprogramowania</w:t>
      </w:r>
      <w:r w:rsidR="00A34A19" w:rsidRPr="00A34A19">
        <w:rPr>
          <w:sz w:val="22"/>
          <w:szCs w:val="22"/>
          <w:lang w:val="pl-PL"/>
        </w:rPr>
        <w:t>.</w:t>
      </w:r>
      <w:r w:rsidR="00FB2BF2">
        <w:rPr>
          <w:sz w:val="22"/>
          <w:szCs w:val="22"/>
          <w:lang w:val="pl-PL"/>
        </w:rPr>
        <w:t xml:space="preserve"> Jednocześnie utrudnia analizę incydentów, gdyż takie </w:t>
      </w:r>
      <w:r>
        <w:rPr>
          <w:sz w:val="22"/>
          <w:szCs w:val="22"/>
          <w:lang w:val="pl-PL"/>
        </w:rPr>
        <w:t xml:space="preserve">działania </w:t>
      </w:r>
      <w:r w:rsidR="00A34A19" w:rsidRPr="002D64A9">
        <w:rPr>
          <w:sz w:val="22"/>
          <w:szCs w:val="22"/>
          <w:lang w:val="pl-PL"/>
        </w:rPr>
        <w:t xml:space="preserve">nie </w:t>
      </w:r>
      <w:r w:rsidR="003C0704">
        <w:rPr>
          <w:sz w:val="22"/>
          <w:szCs w:val="22"/>
          <w:lang w:val="pl-PL"/>
        </w:rPr>
        <w:t>s</w:t>
      </w:r>
      <w:r w:rsidR="00A34A19" w:rsidRPr="002D64A9">
        <w:rPr>
          <w:sz w:val="22"/>
          <w:szCs w:val="22"/>
          <w:lang w:val="pl-PL"/>
        </w:rPr>
        <w:t>ą automatycznie oznacz</w:t>
      </w:r>
      <w:r w:rsidR="003C0704">
        <w:rPr>
          <w:sz w:val="22"/>
          <w:szCs w:val="22"/>
          <w:lang w:val="pl-PL"/>
        </w:rPr>
        <w:t>a</w:t>
      </w:r>
      <w:r w:rsidR="00A34A19" w:rsidRPr="002D64A9">
        <w:rPr>
          <w:sz w:val="22"/>
          <w:szCs w:val="22"/>
          <w:lang w:val="pl-PL"/>
        </w:rPr>
        <w:t xml:space="preserve">ne </w:t>
      </w:r>
      <w:r w:rsidR="003C0704">
        <w:rPr>
          <w:sz w:val="22"/>
          <w:szCs w:val="22"/>
          <w:lang w:val="pl-PL"/>
        </w:rPr>
        <w:t xml:space="preserve">przez rozwiązania ochronne </w:t>
      </w:r>
      <w:r w:rsidR="00A34A19" w:rsidRPr="002D64A9">
        <w:rPr>
          <w:sz w:val="22"/>
          <w:szCs w:val="22"/>
          <w:lang w:val="pl-PL"/>
        </w:rPr>
        <w:t>jako zagrożenie</w:t>
      </w:r>
      <w:r w:rsidR="00A34A19" w:rsidRPr="002D64A9">
        <w:rPr>
          <w:b/>
          <w:bCs/>
          <w:sz w:val="22"/>
          <w:szCs w:val="22"/>
          <w:lang w:val="pl-PL"/>
        </w:rPr>
        <w:t xml:space="preserve">. </w:t>
      </w:r>
      <w:r w:rsidR="00FB2BF2">
        <w:rPr>
          <w:sz w:val="22"/>
          <w:szCs w:val="22"/>
          <w:lang w:val="pl-PL"/>
        </w:rPr>
        <w:t>W</w:t>
      </w:r>
      <w:r w:rsidR="003C0704">
        <w:rPr>
          <w:sz w:val="22"/>
          <w:szCs w:val="22"/>
          <w:lang w:val="pl-PL"/>
        </w:rPr>
        <w:t xml:space="preserve"> procesie</w:t>
      </w:r>
      <w:r w:rsidR="003C0704" w:rsidRPr="007A4FC8">
        <w:rPr>
          <w:sz w:val="22"/>
          <w:szCs w:val="22"/>
          <w:lang w:val="pl-PL"/>
        </w:rPr>
        <w:t xml:space="preserve"> rea</w:t>
      </w:r>
      <w:r w:rsidR="003C0704">
        <w:rPr>
          <w:sz w:val="22"/>
          <w:szCs w:val="22"/>
          <w:lang w:val="pl-PL"/>
        </w:rPr>
        <w:t>gowania</w:t>
      </w:r>
      <w:r w:rsidR="003C0704" w:rsidRPr="007A4FC8">
        <w:rPr>
          <w:sz w:val="22"/>
          <w:szCs w:val="22"/>
          <w:lang w:val="pl-PL"/>
        </w:rPr>
        <w:t xml:space="preserve"> na </w:t>
      </w:r>
      <w:r w:rsidR="003C0704">
        <w:rPr>
          <w:sz w:val="22"/>
          <w:szCs w:val="22"/>
          <w:lang w:val="pl-PL"/>
        </w:rPr>
        <w:t>incydenty</w:t>
      </w:r>
      <w:r w:rsidR="003C0704" w:rsidRPr="0075295E">
        <w:rPr>
          <w:b/>
          <w:bCs/>
          <w:sz w:val="22"/>
          <w:szCs w:val="22"/>
          <w:lang w:val="pl-PL"/>
        </w:rPr>
        <w:t xml:space="preserve"> </w:t>
      </w:r>
      <w:r w:rsidRPr="0075295E">
        <w:rPr>
          <w:b/>
          <w:bCs/>
          <w:sz w:val="22"/>
          <w:szCs w:val="22"/>
          <w:lang w:val="pl-PL"/>
        </w:rPr>
        <w:t xml:space="preserve">wzrośnie </w:t>
      </w:r>
      <w:r>
        <w:rPr>
          <w:sz w:val="22"/>
          <w:szCs w:val="22"/>
          <w:lang w:val="pl-PL"/>
        </w:rPr>
        <w:t xml:space="preserve">więc </w:t>
      </w:r>
      <w:r w:rsidRPr="0075295E">
        <w:rPr>
          <w:b/>
          <w:bCs/>
          <w:sz w:val="22"/>
          <w:szCs w:val="22"/>
          <w:lang w:val="pl-PL"/>
        </w:rPr>
        <w:t>rola</w:t>
      </w:r>
      <w:r w:rsidR="00311B74">
        <w:rPr>
          <w:b/>
          <w:bCs/>
          <w:sz w:val="22"/>
          <w:szCs w:val="22"/>
          <w:lang w:val="pl-PL"/>
        </w:rPr>
        <w:t xml:space="preserve"> </w:t>
      </w:r>
      <w:r w:rsidRPr="0075295E">
        <w:rPr>
          <w:b/>
          <w:bCs/>
          <w:sz w:val="22"/>
          <w:szCs w:val="22"/>
          <w:lang w:val="pl-PL"/>
        </w:rPr>
        <w:t>specjalistów</w:t>
      </w:r>
      <w:r>
        <w:rPr>
          <w:sz w:val="22"/>
          <w:szCs w:val="22"/>
          <w:lang w:val="pl-PL"/>
        </w:rPr>
        <w:t xml:space="preserve"> </w:t>
      </w:r>
      <w:r w:rsidRPr="00FB2BF2">
        <w:rPr>
          <w:b/>
          <w:bCs/>
          <w:sz w:val="22"/>
          <w:szCs w:val="22"/>
          <w:lang w:val="pl-PL"/>
        </w:rPr>
        <w:t>ds. cyberbezpieczeństwa</w:t>
      </w:r>
      <w:r>
        <w:rPr>
          <w:sz w:val="22"/>
          <w:szCs w:val="22"/>
          <w:lang w:val="pl-PL"/>
        </w:rPr>
        <w:t>. Ich wiedza i doświadczenie będą ułatwiały wyłapywanie</w:t>
      </w:r>
      <w:r w:rsidR="00987BFC" w:rsidRPr="002D64A9">
        <w:rPr>
          <w:sz w:val="22"/>
          <w:szCs w:val="22"/>
          <w:lang w:val="pl-PL"/>
        </w:rPr>
        <w:t xml:space="preserve"> </w:t>
      </w:r>
      <w:r w:rsidR="00A34A19" w:rsidRPr="002D64A9">
        <w:rPr>
          <w:sz w:val="22"/>
          <w:szCs w:val="22"/>
          <w:lang w:val="pl-PL"/>
        </w:rPr>
        <w:t>anomal</w:t>
      </w:r>
      <w:r>
        <w:rPr>
          <w:sz w:val="22"/>
          <w:szCs w:val="22"/>
          <w:lang w:val="pl-PL"/>
        </w:rPr>
        <w:t>ii</w:t>
      </w:r>
      <w:r w:rsidR="00987BFC" w:rsidRPr="002D64A9">
        <w:rPr>
          <w:sz w:val="22"/>
          <w:szCs w:val="22"/>
          <w:lang w:val="pl-PL"/>
        </w:rPr>
        <w:t xml:space="preserve"> </w:t>
      </w:r>
      <w:r w:rsidR="00A34A19" w:rsidRPr="002D64A9">
        <w:rPr>
          <w:sz w:val="22"/>
          <w:szCs w:val="22"/>
          <w:lang w:val="pl-PL"/>
        </w:rPr>
        <w:t>sugerując</w:t>
      </w:r>
      <w:r>
        <w:rPr>
          <w:sz w:val="22"/>
          <w:szCs w:val="22"/>
          <w:lang w:val="pl-PL"/>
        </w:rPr>
        <w:t>ych</w:t>
      </w:r>
      <w:r w:rsidR="005E3921" w:rsidRPr="002D64A9">
        <w:rPr>
          <w:sz w:val="22"/>
          <w:szCs w:val="22"/>
          <w:lang w:val="pl-PL"/>
        </w:rPr>
        <w:t xml:space="preserve"> podejrzaną aktywność.</w:t>
      </w:r>
    </w:p>
    <w:p w:rsidR="00B85249" w:rsidRDefault="00B85249" w:rsidP="00454BE8">
      <w:pPr>
        <w:spacing w:after="0" w:afterAutospacing="0" w:line="360" w:lineRule="auto"/>
        <w:jc w:val="both"/>
        <w:rPr>
          <w:rStyle w:val="Hipercze"/>
          <w:b/>
          <w:bCs/>
          <w:color w:val="auto"/>
          <w:sz w:val="22"/>
          <w:szCs w:val="22"/>
          <w:u w:val="none"/>
          <w:lang w:val="pl-PL"/>
        </w:rPr>
      </w:pPr>
    </w:p>
    <w:p w:rsidR="007C04D7" w:rsidRDefault="00986F9A" w:rsidP="006B5542">
      <w:pPr>
        <w:spacing w:after="0" w:afterAutospacing="0" w:line="360" w:lineRule="auto"/>
        <w:jc w:val="both"/>
        <w:rPr>
          <w:rStyle w:val="Hipercze"/>
          <w:b/>
          <w:bCs/>
          <w:color w:val="auto"/>
          <w:sz w:val="22"/>
          <w:szCs w:val="22"/>
          <w:u w:val="none"/>
          <w:lang w:val="pl-PL"/>
        </w:rPr>
      </w:pPr>
      <w:r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Rozwój „c</w:t>
      </w:r>
      <w:r w:rsidR="00B85249" w:rsidRPr="00B85249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yfrow</w:t>
      </w:r>
      <w:r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ej</w:t>
      </w:r>
      <w:r w:rsidR="00B85249" w:rsidRPr="00B85249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epidemiologi</w:t>
      </w:r>
      <w:r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i”</w:t>
      </w:r>
    </w:p>
    <w:p w:rsidR="00B85249" w:rsidRDefault="00643D5B" w:rsidP="006B5542">
      <w:pPr>
        <w:spacing w:after="0" w:afterAutospacing="0" w:line="360" w:lineRule="auto"/>
        <w:jc w:val="both"/>
        <w:rPr>
          <w:rStyle w:val="Hipercze"/>
          <w:color w:val="auto"/>
          <w:sz w:val="22"/>
          <w:szCs w:val="22"/>
          <w:u w:val="none"/>
          <w:lang w:val="pl-PL"/>
        </w:rPr>
      </w:pPr>
      <w:r w:rsidRPr="00695D5C">
        <w:rPr>
          <w:rStyle w:val="Hipercze"/>
          <w:color w:val="auto"/>
          <w:sz w:val="22"/>
          <w:szCs w:val="22"/>
          <w:u w:val="none"/>
          <w:lang w:val="pl-PL"/>
        </w:rPr>
        <w:t xml:space="preserve">Jaki procent 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 xml:space="preserve">wszystkich </w:t>
      </w:r>
      <w:r w:rsidR="00500117" w:rsidRPr="00695D5C">
        <w:rPr>
          <w:rStyle w:val="Hipercze"/>
          <w:color w:val="auto"/>
          <w:sz w:val="22"/>
          <w:szCs w:val="22"/>
          <w:u w:val="none"/>
          <w:lang w:val="pl-PL"/>
        </w:rPr>
        <w:t xml:space="preserve">urządzeń jest </w:t>
      </w:r>
      <w:r w:rsidR="00500117" w:rsidRPr="00986F9A">
        <w:rPr>
          <w:rStyle w:val="Hipercze"/>
          <w:color w:val="auto"/>
          <w:sz w:val="22"/>
          <w:szCs w:val="22"/>
          <w:u w:val="none"/>
          <w:lang w:val="pl-PL"/>
        </w:rPr>
        <w:t>zainfekowany</w:t>
      </w:r>
      <w:r w:rsidR="003A14AF">
        <w:rPr>
          <w:rStyle w:val="Hipercze"/>
          <w:color w:val="auto"/>
          <w:sz w:val="22"/>
          <w:szCs w:val="22"/>
          <w:u w:val="none"/>
          <w:lang w:val="pl-PL"/>
        </w:rPr>
        <w:t>ch</w:t>
      </w:r>
      <w:r w:rsidR="00500117" w:rsidRPr="00986F9A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164C8F" w:rsidRPr="0027180B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niewykrytym złośliwym oprogramowaniem</w:t>
      </w:r>
      <w:r w:rsidR="00164C8F">
        <w:rPr>
          <w:rStyle w:val="Hipercze"/>
          <w:color w:val="auto"/>
          <w:sz w:val="22"/>
          <w:szCs w:val="22"/>
          <w:u w:val="none"/>
          <w:lang w:val="pl-PL"/>
        </w:rPr>
        <w:t xml:space="preserve">? </w:t>
      </w:r>
      <w:r w:rsidR="00FD5743">
        <w:rPr>
          <w:rStyle w:val="Hipercze"/>
          <w:color w:val="auto"/>
          <w:sz w:val="22"/>
          <w:szCs w:val="22"/>
          <w:u w:val="none"/>
          <w:lang w:val="pl-PL"/>
        </w:rPr>
        <w:t xml:space="preserve">To kwestia równie trudna do oszacowania, jak </w:t>
      </w:r>
      <w:r w:rsidR="007965B8">
        <w:rPr>
          <w:rStyle w:val="Hipercze"/>
          <w:color w:val="auto"/>
          <w:sz w:val="22"/>
          <w:szCs w:val="22"/>
          <w:u w:val="none"/>
          <w:lang w:val="pl-PL"/>
        </w:rPr>
        <w:t xml:space="preserve">procent 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 xml:space="preserve">populacji zarażonej </w:t>
      </w:r>
      <w:proofErr w:type="spellStart"/>
      <w:r w:rsidR="00986F9A">
        <w:rPr>
          <w:rStyle w:val="Hipercze"/>
          <w:color w:val="auto"/>
          <w:sz w:val="22"/>
          <w:szCs w:val="22"/>
          <w:u w:val="none"/>
          <w:lang w:val="pl-PL"/>
        </w:rPr>
        <w:t>koronawirusem</w:t>
      </w:r>
      <w:proofErr w:type="spellEnd"/>
      <w:r w:rsidR="00986F9A">
        <w:rPr>
          <w:rStyle w:val="Hipercze"/>
          <w:color w:val="auto"/>
          <w:sz w:val="22"/>
          <w:szCs w:val="22"/>
          <w:u w:val="none"/>
          <w:lang w:val="pl-PL"/>
        </w:rPr>
        <w:t xml:space="preserve">. </w:t>
      </w:r>
      <w:r w:rsidR="00FD5743">
        <w:rPr>
          <w:rStyle w:val="Hipercze"/>
          <w:color w:val="auto"/>
          <w:sz w:val="22"/>
          <w:szCs w:val="22"/>
          <w:u w:val="none"/>
          <w:lang w:val="pl-PL"/>
        </w:rPr>
        <w:t xml:space="preserve">Podejście </w:t>
      </w:r>
      <w:r w:rsidR="003A14AF">
        <w:rPr>
          <w:rStyle w:val="Hipercze"/>
          <w:color w:val="auto"/>
          <w:sz w:val="22"/>
          <w:szCs w:val="22"/>
          <w:u w:val="none"/>
          <w:lang w:val="pl-PL"/>
        </w:rPr>
        <w:t xml:space="preserve">znane z </w:t>
      </w:r>
      <w:r w:rsidR="00FD5743">
        <w:rPr>
          <w:rStyle w:val="Hipercze"/>
          <w:color w:val="auto"/>
          <w:sz w:val="22"/>
          <w:szCs w:val="22"/>
          <w:u w:val="none"/>
          <w:lang w:val="pl-PL"/>
        </w:rPr>
        <w:t>epidemiologi</w:t>
      </w:r>
      <w:r w:rsidR="003A14AF">
        <w:rPr>
          <w:rStyle w:val="Hipercze"/>
          <w:color w:val="auto"/>
          <w:sz w:val="22"/>
          <w:szCs w:val="22"/>
          <w:u w:val="none"/>
          <w:lang w:val="pl-PL"/>
        </w:rPr>
        <w:t>i</w:t>
      </w:r>
      <w:r w:rsidR="00FD5743">
        <w:rPr>
          <w:rStyle w:val="Hipercze"/>
          <w:color w:val="auto"/>
          <w:sz w:val="22"/>
          <w:szCs w:val="22"/>
          <w:u w:val="none"/>
          <w:lang w:val="pl-PL"/>
        </w:rPr>
        <w:t xml:space="preserve"> może </w:t>
      </w:r>
      <w:r w:rsidR="00806284">
        <w:rPr>
          <w:rStyle w:val="Hipercze"/>
          <w:color w:val="auto"/>
          <w:sz w:val="22"/>
          <w:szCs w:val="22"/>
          <w:u w:val="none"/>
          <w:lang w:val="pl-PL"/>
        </w:rPr>
        <w:t xml:space="preserve">jednak w 2021 roku </w:t>
      </w:r>
      <w:r w:rsidR="00FD5743">
        <w:rPr>
          <w:rStyle w:val="Hipercze"/>
          <w:color w:val="auto"/>
          <w:sz w:val="22"/>
          <w:szCs w:val="22"/>
          <w:u w:val="none"/>
          <w:lang w:val="pl-PL"/>
        </w:rPr>
        <w:t xml:space="preserve">znaleźć zastosowanie </w:t>
      </w:r>
      <w:r w:rsidR="003A14AF">
        <w:rPr>
          <w:rStyle w:val="Hipercze"/>
          <w:color w:val="auto"/>
          <w:sz w:val="22"/>
          <w:szCs w:val="22"/>
          <w:u w:val="none"/>
          <w:lang w:val="pl-PL"/>
        </w:rPr>
        <w:t xml:space="preserve">także </w:t>
      </w:r>
      <w:r w:rsidR="00FD5743">
        <w:rPr>
          <w:rStyle w:val="Hipercze"/>
          <w:color w:val="auto"/>
          <w:sz w:val="22"/>
          <w:szCs w:val="22"/>
          <w:u w:val="none"/>
          <w:lang w:val="pl-PL"/>
        </w:rPr>
        <w:t xml:space="preserve">w </w:t>
      </w:r>
      <w:proofErr w:type="spellStart"/>
      <w:r w:rsidR="00FD5743">
        <w:rPr>
          <w:rStyle w:val="Hipercze"/>
          <w:color w:val="auto"/>
          <w:sz w:val="22"/>
          <w:szCs w:val="22"/>
          <w:u w:val="none"/>
          <w:lang w:val="pl-PL"/>
        </w:rPr>
        <w:t>cyberbezpieczeństwie</w:t>
      </w:r>
      <w:proofErr w:type="spellEnd"/>
      <w:r w:rsidR="00986F9A">
        <w:rPr>
          <w:rStyle w:val="Hipercze"/>
          <w:color w:val="auto"/>
          <w:sz w:val="22"/>
          <w:szCs w:val="22"/>
          <w:u w:val="none"/>
          <w:lang w:val="pl-PL"/>
        </w:rPr>
        <w:t>. Eksperci będą</w:t>
      </w:r>
      <w:r w:rsidR="007965B8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986F9A" w:rsidRPr="00986F9A">
        <w:rPr>
          <w:rStyle w:val="Hipercze"/>
          <w:color w:val="auto"/>
          <w:sz w:val="22"/>
          <w:szCs w:val="22"/>
          <w:u w:val="none"/>
          <w:lang w:val="pl-PL"/>
        </w:rPr>
        <w:t>tworzyli</w:t>
      </w:r>
      <w:r w:rsidR="00986F9A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</w:t>
      </w:r>
      <w:r w:rsidR="004E563D" w:rsidRPr="00D55D60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model</w:t>
      </w:r>
      <w:r w:rsidR="00986F9A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e </w:t>
      </w:r>
      <w:r w:rsidR="004E563D" w:rsidRPr="00D55D60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statystyczn</w:t>
      </w:r>
      <w:r w:rsidR="00986F9A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e</w:t>
      </w:r>
      <w:r w:rsidR="00311B74" w:rsidRPr="00311B74">
        <w:rPr>
          <w:rStyle w:val="Hipercze"/>
          <w:color w:val="auto"/>
          <w:sz w:val="22"/>
          <w:szCs w:val="22"/>
          <w:u w:val="none"/>
          <w:lang w:val="pl-PL"/>
        </w:rPr>
        <w:t>,</w:t>
      </w:r>
      <w:r w:rsidR="004E563D" w:rsidRPr="00D55D60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</w:t>
      </w:r>
      <w:r w:rsidR="00986F9A" w:rsidRPr="00986F9A">
        <w:rPr>
          <w:rStyle w:val="Hipercze"/>
          <w:color w:val="auto"/>
          <w:sz w:val="22"/>
          <w:szCs w:val="22"/>
          <w:u w:val="none"/>
          <w:lang w:val="pl-PL"/>
        </w:rPr>
        <w:t>aby</w:t>
      </w:r>
      <w:r w:rsidR="00374069" w:rsidRPr="00986F9A">
        <w:rPr>
          <w:rStyle w:val="Hipercze"/>
          <w:color w:val="auto"/>
          <w:sz w:val="22"/>
          <w:szCs w:val="22"/>
          <w:u w:val="none"/>
          <w:lang w:val="pl-PL"/>
        </w:rPr>
        <w:t xml:space="preserve"> szacowa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>ć</w:t>
      </w:r>
      <w:r w:rsidR="00374069" w:rsidRPr="00986F9A">
        <w:rPr>
          <w:rStyle w:val="Hipercze"/>
          <w:color w:val="auto"/>
          <w:sz w:val="22"/>
          <w:szCs w:val="22"/>
          <w:u w:val="none"/>
          <w:lang w:val="pl-PL"/>
        </w:rPr>
        <w:t xml:space="preserve"> ogól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>ną</w:t>
      </w:r>
      <w:r w:rsidR="00374069" w:rsidRPr="00986F9A">
        <w:rPr>
          <w:rStyle w:val="Hipercze"/>
          <w:color w:val="auto"/>
          <w:sz w:val="22"/>
          <w:szCs w:val="22"/>
          <w:u w:val="none"/>
          <w:lang w:val="pl-PL"/>
        </w:rPr>
        <w:t xml:space="preserve"> licz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>bę</w:t>
      </w:r>
      <w:r w:rsidR="00374069" w:rsidRPr="00986F9A">
        <w:rPr>
          <w:rStyle w:val="Hipercze"/>
          <w:color w:val="auto"/>
          <w:sz w:val="22"/>
          <w:szCs w:val="22"/>
          <w:u w:val="none"/>
          <w:lang w:val="pl-PL"/>
        </w:rPr>
        <w:t xml:space="preserve"> </w:t>
      </w:r>
      <w:r w:rsidR="00D3467E" w:rsidRPr="00986F9A">
        <w:rPr>
          <w:rStyle w:val="Hipercze"/>
          <w:color w:val="auto"/>
          <w:sz w:val="22"/>
          <w:szCs w:val="22"/>
          <w:u w:val="none"/>
          <w:lang w:val="pl-PL"/>
        </w:rPr>
        <w:t>infekcji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 xml:space="preserve"> urządzeń</w:t>
      </w:r>
      <w:r w:rsidR="00D51328" w:rsidRPr="00D55D60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>.</w:t>
      </w:r>
      <w:r w:rsidR="00986F9A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</w:t>
      </w:r>
      <w:r w:rsidR="00986F9A" w:rsidRPr="00986F9A">
        <w:rPr>
          <w:rStyle w:val="Hipercze"/>
          <w:color w:val="auto"/>
          <w:sz w:val="22"/>
          <w:szCs w:val="22"/>
          <w:u w:val="none"/>
          <w:lang w:val="pl-PL"/>
        </w:rPr>
        <w:t>Pozwoli to</w:t>
      </w:r>
      <w:r w:rsidR="00986F9A">
        <w:rPr>
          <w:rStyle w:val="Hipercze"/>
          <w:b/>
          <w:bCs/>
          <w:color w:val="auto"/>
          <w:sz w:val="22"/>
          <w:szCs w:val="22"/>
          <w:u w:val="none"/>
          <w:lang w:val="pl-PL"/>
        </w:rPr>
        <w:t xml:space="preserve"> </w:t>
      </w:r>
      <w:r w:rsidR="00986F9A" w:rsidRPr="00986F9A">
        <w:rPr>
          <w:rStyle w:val="Hipercze"/>
          <w:color w:val="auto"/>
          <w:sz w:val="22"/>
          <w:szCs w:val="22"/>
          <w:u w:val="none"/>
          <w:lang w:val="pl-PL"/>
        </w:rPr>
        <w:t>skuteczniej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 xml:space="preserve"> oceniać ryzyko </w:t>
      </w:r>
      <w:r w:rsidR="003A14AF">
        <w:rPr>
          <w:rStyle w:val="Hipercze"/>
          <w:color w:val="auto"/>
          <w:sz w:val="22"/>
          <w:szCs w:val="22"/>
          <w:u w:val="none"/>
          <w:lang w:val="pl-PL"/>
        </w:rPr>
        <w:t xml:space="preserve">powodzenia </w:t>
      </w:r>
      <w:r w:rsidR="00986F9A">
        <w:rPr>
          <w:rStyle w:val="Hipercze"/>
          <w:color w:val="auto"/>
          <w:sz w:val="22"/>
          <w:szCs w:val="22"/>
          <w:u w:val="none"/>
          <w:lang w:val="pl-PL"/>
        </w:rPr>
        <w:t>ataków, ustalać priorytety oraz rozwijać rozwiązania ochronne.</w:t>
      </w:r>
    </w:p>
    <w:p w:rsidR="0088213C" w:rsidRDefault="0088213C" w:rsidP="007C04D7">
      <w:pPr>
        <w:spacing w:after="0" w:line="360" w:lineRule="auto"/>
        <w:rPr>
          <w:rFonts w:eastAsia="Calibri" w:cstheme="minorHAnsi"/>
          <w:b/>
          <w:bCs/>
          <w:sz w:val="22"/>
          <w:szCs w:val="22"/>
          <w:lang w:val="pl-PL"/>
        </w:rPr>
      </w:pPr>
    </w:p>
    <w:p w:rsidR="007C04D7" w:rsidRPr="004E4AF0" w:rsidRDefault="007C04D7" w:rsidP="007C04D7">
      <w:pPr>
        <w:spacing w:after="0" w:line="360" w:lineRule="auto"/>
        <w:rPr>
          <w:rFonts w:eastAsia="Calibri" w:cstheme="minorHAnsi"/>
          <w:b/>
          <w:bCs/>
          <w:sz w:val="22"/>
          <w:szCs w:val="22"/>
          <w:lang w:val="pl-PL"/>
        </w:rPr>
      </w:pPr>
      <w:r w:rsidRPr="004E4AF0">
        <w:rPr>
          <w:rFonts w:eastAsia="Calibri" w:cstheme="minorHAnsi"/>
          <w:b/>
          <w:bCs/>
          <w:sz w:val="22"/>
          <w:szCs w:val="22"/>
          <w:lang w:val="pl-PL"/>
        </w:rPr>
        <w:t xml:space="preserve">Informacje o firmie </w:t>
      </w:r>
    </w:p>
    <w:p w:rsidR="007C04D7" w:rsidRPr="004E4AF0" w:rsidRDefault="007C04D7" w:rsidP="007C04D7">
      <w:pPr>
        <w:spacing w:after="0" w:line="360" w:lineRule="auto"/>
        <w:jc w:val="both"/>
        <w:rPr>
          <w:rFonts w:eastAsia="Calibri" w:cstheme="minorHAnsi"/>
          <w:sz w:val="22"/>
          <w:szCs w:val="22"/>
          <w:lang w:val="pl-PL"/>
        </w:rPr>
      </w:pPr>
      <w:r w:rsidRPr="004E4AF0">
        <w:rPr>
          <w:rFonts w:eastAsia="Calibri" w:cstheme="minorHAnsi"/>
          <w:sz w:val="22"/>
          <w:szCs w:val="22"/>
          <w:lang w:val="pl-PL"/>
        </w:rPr>
        <w:t xml:space="preserve">Jako światowy lider zabezpieczeń nowej generacji,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chroni przed najbardziej zaawansowanymi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cyberzagrożeniami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ponad 400 tys. firm różnej wielkości w ponad 150 krajach. Rozwiązania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wykorzystują chmurę i sztuczną inteligencję, aby zabezpieczać urządzenia </w:t>
      </w:r>
      <w:r w:rsidRPr="004E4AF0">
        <w:rPr>
          <w:rFonts w:eastAsia="Calibri" w:cstheme="minorHAnsi"/>
          <w:sz w:val="22"/>
          <w:szCs w:val="22"/>
          <w:lang w:val="pl-PL"/>
        </w:rPr>
        <w:lastRenderedPageBreak/>
        <w:t xml:space="preserve">końcowe (laptopy, serwery i urządzenia mobilne) oraz sieci przed ewoluującymi metodami cyberprzestępców. Przy wsparciu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Lab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– globalnego zespołu badającego zagrożenia – firma odpowiada na zagrożenia takie jak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ransomware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,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malware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,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exploity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,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eksfiltracja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danych,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phishing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czy indywidualnie dokonywane włamania przez cyberprzestępców. Platforma do zarządzania w chmurze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Central integruje całe portfolio produktów nowej generacji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w jeden system „zsynchronizowanej ochrony”, dostępny przez zestaw interfejsów API i obejmujący m.in. rozwiązanie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Intercept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X dla urządzeń końcowych oraz zaporę sieciową nowej generacji z rodziny XG Firewall. Firma oferuje również usługi łączące posiadaną technologię oraz aktywne przeciwdziałanie zagrożeniom (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Managed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Threat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Response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>), szczególnie istotne w zmieniającym się dynamicznie świecie.</w:t>
      </w:r>
    </w:p>
    <w:p w:rsidR="007C04D7" w:rsidRPr="004E4AF0" w:rsidRDefault="007C04D7" w:rsidP="007C04D7">
      <w:pPr>
        <w:spacing w:after="0" w:line="360" w:lineRule="auto"/>
        <w:jc w:val="both"/>
        <w:rPr>
          <w:rFonts w:eastAsia="Calibri" w:cstheme="minorHAnsi"/>
          <w:sz w:val="22"/>
          <w:szCs w:val="22"/>
          <w:lang w:val="pl-PL"/>
        </w:rPr>
      </w:pP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dąży do rozwijania i oferowania rozwiązań nowej generacji, aby zapewnić każdemu przedsiębiorstwu najwyższej klasy ochronę, zachowując jednocześnie prostotę zarządzania i umożliwiając redukcję kosztów. Wykorzystuje do tego m.in. zaawansowane funkcje infrastruktury chmurowej, uczenie maszynowe, interfejsy API, automatyzację i zarządzanie sposobami reagowania na zagrożenia. Firma sprzedaje swoje produkty i usługi za pośrednictwem globalnej sieci ponad 47 tys. partnerów i dostawców usług zarządzanych (MSP). Z innowacyjnych technologii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mogą skorzystać także konsumenci indywidualni dzięki rodzinie rozwiązań </w:t>
      </w:r>
      <w:proofErr w:type="spellStart"/>
      <w:r w:rsidRPr="004E4AF0">
        <w:rPr>
          <w:rFonts w:eastAsia="Calibri" w:cstheme="minorHAnsi"/>
          <w:sz w:val="22"/>
          <w:szCs w:val="22"/>
          <w:lang w:val="pl-PL"/>
        </w:rPr>
        <w:t>Sophos</w:t>
      </w:r>
      <w:proofErr w:type="spellEnd"/>
      <w:r w:rsidRPr="004E4AF0">
        <w:rPr>
          <w:rFonts w:eastAsia="Calibri" w:cstheme="minorHAnsi"/>
          <w:sz w:val="22"/>
          <w:szCs w:val="22"/>
          <w:lang w:val="pl-PL"/>
        </w:rPr>
        <w:t xml:space="preserve"> Home. Firma ma siedzibę w Oksfordzie w Wielkiej Brytanii. </w:t>
      </w:r>
    </w:p>
    <w:p w:rsidR="007C04D7" w:rsidRPr="007C04D7" w:rsidRDefault="007C04D7" w:rsidP="006B5542">
      <w:pPr>
        <w:spacing w:after="0" w:line="360" w:lineRule="auto"/>
        <w:jc w:val="both"/>
        <w:rPr>
          <w:rFonts w:cstheme="minorHAnsi"/>
          <w:i/>
          <w:iCs/>
          <w:sz w:val="22"/>
          <w:szCs w:val="22"/>
          <w:lang w:val="pl-PL"/>
        </w:rPr>
      </w:pPr>
      <w:r w:rsidRPr="004E4AF0">
        <w:rPr>
          <w:rFonts w:eastAsia="Calibri" w:cstheme="minorHAnsi"/>
          <w:sz w:val="22"/>
          <w:szCs w:val="22"/>
          <w:lang w:val="pl-PL"/>
        </w:rPr>
        <w:t xml:space="preserve">Więcej informacji można znaleźć na stronie  </w:t>
      </w:r>
      <w:hyperlink>
        <w:r w:rsidRPr="004E4AF0">
          <w:rPr>
            <w:rStyle w:val="Hipercze"/>
            <w:rFonts w:eastAsia="Calibri" w:cstheme="minorHAnsi"/>
            <w:sz w:val="22"/>
            <w:szCs w:val="22"/>
            <w:lang w:val="pl-PL"/>
          </w:rPr>
          <w:t>www.sophos.com</w:t>
        </w:r>
      </w:hyperlink>
    </w:p>
    <w:sectPr w:rsidR="007C04D7" w:rsidRPr="007C04D7" w:rsidSect="00BC5778">
      <w:headerReference w:type="defaul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7F7F" w:rsidRDefault="00777F7F" w:rsidP="006E3CBA">
      <w:pPr>
        <w:spacing w:after="0"/>
      </w:pPr>
      <w:r>
        <w:separator/>
      </w:r>
    </w:p>
  </w:endnote>
  <w:endnote w:type="continuationSeparator" w:id="0">
    <w:p w:rsidR="00777F7F" w:rsidRDefault="00777F7F" w:rsidP="006E3CBA">
      <w:pPr>
        <w:spacing w:after="0"/>
      </w:pPr>
      <w:r>
        <w:continuationSeparator/>
      </w:r>
    </w:p>
  </w:endnote>
  <w:endnote w:type="continuationNotice" w:id="1">
    <w:p w:rsidR="00777F7F" w:rsidRDefault="00777F7F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7F7F" w:rsidRDefault="00777F7F" w:rsidP="006E3CBA">
      <w:pPr>
        <w:spacing w:after="0"/>
      </w:pPr>
      <w:r>
        <w:separator/>
      </w:r>
    </w:p>
  </w:footnote>
  <w:footnote w:type="continuationSeparator" w:id="0">
    <w:p w:rsidR="00777F7F" w:rsidRDefault="00777F7F" w:rsidP="006E3CBA">
      <w:pPr>
        <w:spacing w:after="0"/>
      </w:pPr>
      <w:r>
        <w:continuationSeparator/>
      </w:r>
    </w:p>
  </w:footnote>
  <w:footnote w:type="continuationNotice" w:id="1">
    <w:p w:rsidR="00777F7F" w:rsidRDefault="00777F7F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04D7" w:rsidRDefault="2D83C387">
    <w:pPr>
      <w:pStyle w:val="Nagwek"/>
    </w:pPr>
    <w:r>
      <w:rPr>
        <w:noProof/>
        <w:lang w:val="pl-PL" w:eastAsia="pl-PL"/>
      </w:rPr>
      <w:drawing>
        <wp:inline distT="0" distB="0" distL="0" distR="0">
          <wp:extent cx="1743075" cy="284480"/>
          <wp:effectExtent l="0" t="0" r="9525" b="1270"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3075" cy="284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B071F"/>
    <w:multiLevelType w:val="multilevel"/>
    <w:tmpl w:val="CA5A6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7C3E32"/>
    <w:multiLevelType w:val="hybridMultilevel"/>
    <w:tmpl w:val="8D3010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5E05CD"/>
    <w:multiLevelType w:val="hybridMultilevel"/>
    <w:tmpl w:val="44D4D72A"/>
    <w:lvl w:ilvl="0" w:tplc="3E34DF54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2F1EAA"/>
    <w:multiLevelType w:val="hybridMultilevel"/>
    <w:tmpl w:val="1ADEF912"/>
    <w:lvl w:ilvl="0" w:tplc="C7BE80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73CA3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22815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D9877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1D099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CD6C0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8C094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CABC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6B6D1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77759E"/>
    <w:multiLevelType w:val="hybridMultilevel"/>
    <w:tmpl w:val="A9301A88"/>
    <w:lvl w:ilvl="0" w:tplc="460A4AD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072475"/>
    <w:multiLevelType w:val="hybridMultilevel"/>
    <w:tmpl w:val="C10A3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B64385"/>
    <w:multiLevelType w:val="hybridMultilevel"/>
    <w:tmpl w:val="F40273D0"/>
    <w:lvl w:ilvl="0" w:tplc="562E85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638A5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E96A8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DD649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9BE74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14004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4F611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E8AAD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37AB0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60F4579"/>
    <w:multiLevelType w:val="hybridMultilevel"/>
    <w:tmpl w:val="D8526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ED4547"/>
    <w:multiLevelType w:val="hybridMultilevel"/>
    <w:tmpl w:val="CCF8F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386750"/>
    <w:multiLevelType w:val="hybridMultilevel"/>
    <w:tmpl w:val="4CB07B0A"/>
    <w:lvl w:ilvl="0" w:tplc="5218F9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9303E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34CBB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C32D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2EE58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F7ED8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7E2E9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0A47E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6DC18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EDC2C90"/>
    <w:multiLevelType w:val="hybridMultilevel"/>
    <w:tmpl w:val="A6DE0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30857DA"/>
    <w:multiLevelType w:val="hybridMultilevel"/>
    <w:tmpl w:val="E8464F66"/>
    <w:lvl w:ilvl="0" w:tplc="EC08A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584BD3"/>
    <w:multiLevelType w:val="hybridMultilevel"/>
    <w:tmpl w:val="242052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8B2773"/>
    <w:multiLevelType w:val="hybridMultilevel"/>
    <w:tmpl w:val="3E92F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371709"/>
    <w:multiLevelType w:val="hybridMultilevel"/>
    <w:tmpl w:val="ADDA1F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E7A748F"/>
    <w:multiLevelType w:val="hybridMultilevel"/>
    <w:tmpl w:val="D8A236C8"/>
    <w:lvl w:ilvl="0" w:tplc="BD560D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2210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80804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7504F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7AEEB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F9269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22601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9CD0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64E73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41C04F6"/>
    <w:multiLevelType w:val="hybridMultilevel"/>
    <w:tmpl w:val="FC943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2156C6"/>
    <w:multiLevelType w:val="hybridMultilevel"/>
    <w:tmpl w:val="8840A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AE436B7"/>
    <w:multiLevelType w:val="hybridMultilevel"/>
    <w:tmpl w:val="5E5AFD2C"/>
    <w:lvl w:ilvl="0" w:tplc="351CDD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405C61"/>
    <w:multiLevelType w:val="hybridMultilevel"/>
    <w:tmpl w:val="80884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206038"/>
    <w:multiLevelType w:val="multilevel"/>
    <w:tmpl w:val="3AC048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EAE6B08"/>
    <w:multiLevelType w:val="hybridMultilevel"/>
    <w:tmpl w:val="CBAC3DC4"/>
    <w:lvl w:ilvl="0" w:tplc="727A19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C485C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9E24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96A70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608AE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0E6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8307B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F6CC8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730E1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3"/>
  </w:num>
  <w:num w:numId="5">
    <w:abstractNumId w:val="21"/>
  </w:num>
  <w:num w:numId="6">
    <w:abstractNumId w:val="6"/>
  </w:num>
  <w:num w:numId="7">
    <w:abstractNumId w:val="10"/>
  </w:num>
  <w:num w:numId="8">
    <w:abstractNumId w:val="7"/>
  </w:num>
  <w:num w:numId="9">
    <w:abstractNumId w:val="12"/>
  </w:num>
  <w:num w:numId="10">
    <w:abstractNumId w:val="14"/>
  </w:num>
  <w:num w:numId="11">
    <w:abstractNumId w:val="11"/>
  </w:num>
  <w:num w:numId="12">
    <w:abstractNumId w:val="8"/>
  </w:num>
  <w:num w:numId="13">
    <w:abstractNumId w:val="17"/>
  </w:num>
  <w:num w:numId="14">
    <w:abstractNumId w:val="5"/>
  </w:num>
  <w:num w:numId="15">
    <w:abstractNumId w:val="19"/>
  </w:num>
  <w:num w:numId="16">
    <w:abstractNumId w:val="16"/>
  </w:num>
  <w:num w:numId="17">
    <w:abstractNumId w:val="13"/>
  </w:num>
  <w:num w:numId="18">
    <w:abstractNumId w:val="2"/>
  </w:num>
  <w:num w:numId="19">
    <w:abstractNumId w:val="1"/>
  </w:num>
  <w:num w:numId="20">
    <w:abstractNumId w:val="4"/>
  </w:num>
  <w:num w:numId="21">
    <w:abstractNumId w:val="18"/>
  </w:num>
  <w:num w:numId="22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cyMjMzsjAyMLK0NDRT0lEKTi0uzszPAykwrAUAsUK9JiwAAAA="/>
  </w:docVars>
  <w:rsids>
    <w:rsidRoot w:val="002B6395"/>
    <w:rsid w:val="00000942"/>
    <w:rsid w:val="000059E2"/>
    <w:rsid w:val="00005AA2"/>
    <w:rsid w:val="00011EAB"/>
    <w:rsid w:val="0001587B"/>
    <w:rsid w:val="00017E0F"/>
    <w:rsid w:val="00021591"/>
    <w:rsid w:val="000222BB"/>
    <w:rsid w:val="0002430C"/>
    <w:rsid w:val="00035144"/>
    <w:rsid w:val="0004017D"/>
    <w:rsid w:val="000426FA"/>
    <w:rsid w:val="0004386B"/>
    <w:rsid w:val="00045A99"/>
    <w:rsid w:val="00052F36"/>
    <w:rsid w:val="00055B60"/>
    <w:rsid w:val="00056599"/>
    <w:rsid w:val="00060C58"/>
    <w:rsid w:val="00063FDF"/>
    <w:rsid w:val="000650F5"/>
    <w:rsid w:val="00065C08"/>
    <w:rsid w:val="00071693"/>
    <w:rsid w:val="00072DC6"/>
    <w:rsid w:val="00076447"/>
    <w:rsid w:val="000810CB"/>
    <w:rsid w:val="00083A80"/>
    <w:rsid w:val="0008649E"/>
    <w:rsid w:val="000954DF"/>
    <w:rsid w:val="000A171A"/>
    <w:rsid w:val="000A62B4"/>
    <w:rsid w:val="000A77B3"/>
    <w:rsid w:val="000B3B4B"/>
    <w:rsid w:val="000B41C2"/>
    <w:rsid w:val="000B44E7"/>
    <w:rsid w:val="000C44FA"/>
    <w:rsid w:val="000C6FFE"/>
    <w:rsid w:val="000D4D60"/>
    <w:rsid w:val="000E4BD5"/>
    <w:rsid w:val="000F0750"/>
    <w:rsid w:val="000F355E"/>
    <w:rsid w:val="000F6555"/>
    <w:rsid w:val="000F6A91"/>
    <w:rsid w:val="001005CC"/>
    <w:rsid w:val="00100EB5"/>
    <w:rsid w:val="00106012"/>
    <w:rsid w:val="00114B41"/>
    <w:rsid w:val="00114E99"/>
    <w:rsid w:val="001153CF"/>
    <w:rsid w:val="001169B5"/>
    <w:rsid w:val="001210CB"/>
    <w:rsid w:val="0012116E"/>
    <w:rsid w:val="00122A5F"/>
    <w:rsid w:val="001247B9"/>
    <w:rsid w:val="00131050"/>
    <w:rsid w:val="001324CF"/>
    <w:rsid w:val="00137F92"/>
    <w:rsid w:val="0014040C"/>
    <w:rsid w:val="00144E18"/>
    <w:rsid w:val="001471BC"/>
    <w:rsid w:val="00147EEC"/>
    <w:rsid w:val="001510AD"/>
    <w:rsid w:val="00151E61"/>
    <w:rsid w:val="00164C8F"/>
    <w:rsid w:val="001712A7"/>
    <w:rsid w:val="0017478B"/>
    <w:rsid w:val="0017717B"/>
    <w:rsid w:val="0018046C"/>
    <w:rsid w:val="00182097"/>
    <w:rsid w:val="00182916"/>
    <w:rsid w:val="00190A53"/>
    <w:rsid w:val="001945C5"/>
    <w:rsid w:val="00194E72"/>
    <w:rsid w:val="001968D7"/>
    <w:rsid w:val="001A10D9"/>
    <w:rsid w:val="001A2DB0"/>
    <w:rsid w:val="001A30A2"/>
    <w:rsid w:val="001B11F2"/>
    <w:rsid w:val="001B231E"/>
    <w:rsid w:val="001B2D66"/>
    <w:rsid w:val="001B4E3E"/>
    <w:rsid w:val="001B5B42"/>
    <w:rsid w:val="001B63DF"/>
    <w:rsid w:val="001B65F5"/>
    <w:rsid w:val="001B6E22"/>
    <w:rsid w:val="001B718F"/>
    <w:rsid w:val="001C0B49"/>
    <w:rsid w:val="001C1272"/>
    <w:rsid w:val="001C2CFE"/>
    <w:rsid w:val="001C4C59"/>
    <w:rsid w:val="001C540A"/>
    <w:rsid w:val="001C6299"/>
    <w:rsid w:val="001C6881"/>
    <w:rsid w:val="001C6C0F"/>
    <w:rsid w:val="001D0CBC"/>
    <w:rsid w:val="001D2509"/>
    <w:rsid w:val="001D3D4E"/>
    <w:rsid w:val="001D6FAC"/>
    <w:rsid w:val="001E0CA0"/>
    <w:rsid w:val="001E1689"/>
    <w:rsid w:val="001E2965"/>
    <w:rsid w:val="001E4731"/>
    <w:rsid w:val="001E5C95"/>
    <w:rsid w:val="001F12F5"/>
    <w:rsid w:val="001F3A0B"/>
    <w:rsid w:val="001F50BC"/>
    <w:rsid w:val="001F518A"/>
    <w:rsid w:val="0020159D"/>
    <w:rsid w:val="002062AA"/>
    <w:rsid w:val="00211657"/>
    <w:rsid w:val="00211EC7"/>
    <w:rsid w:val="00215131"/>
    <w:rsid w:val="002207A7"/>
    <w:rsid w:val="00227956"/>
    <w:rsid w:val="00232BC0"/>
    <w:rsid w:val="00233FD9"/>
    <w:rsid w:val="0023616D"/>
    <w:rsid w:val="00236DCE"/>
    <w:rsid w:val="002410F3"/>
    <w:rsid w:val="00242AB7"/>
    <w:rsid w:val="002430C9"/>
    <w:rsid w:val="00250B31"/>
    <w:rsid w:val="00251649"/>
    <w:rsid w:val="0025395F"/>
    <w:rsid w:val="0026305A"/>
    <w:rsid w:val="00264A61"/>
    <w:rsid w:val="00265268"/>
    <w:rsid w:val="002713AF"/>
    <w:rsid w:val="0027180B"/>
    <w:rsid w:val="00275512"/>
    <w:rsid w:val="00276FB8"/>
    <w:rsid w:val="002866C7"/>
    <w:rsid w:val="00287214"/>
    <w:rsid w:val="00296FF1"/>
    <w:rsid w:val="00297416"/>
    <w:rsid w:val="002A1D3B"/>
    <w:rsid w:val="002A1E30"/>
    <w:rsid w:val="002A2AEC"/>
    <w:rsid w:val="002A5D65"/>
    <w:rsid w:val="002A7243"/>
    <w:rsid w:val="002B19EC"/>
    <w:rsid w:val="002B34CC"/>
    <w:rsid w:val="002B6395"/>
    <w:rsid w:val="002B75E6"/>
    <w:rsid w:val="002C6ADE"/>
    <w:rsid w:val="002D24DC"/>
    <w:rsid w:val="002D2AD2"/>
    <w:rsid w:val="002D3286"/>
    <w:rsid w:val="002D64A9"/>
    <w:rsid w:val="002E5B13"/>
    <w:rsid w:val="002E6384"/>
    <w:rsid w:val="002F3F8E"/>
    <w:rsid w:val="003022F6"/>
    <w:rsid w:val="00302F54"/>
    <w:rsid w:val="00307E79"/>
    <w:rsid w:val="00311B74"/>
    <w:rsid w:val="00314EA2"/>
    <w:rsid w:val="00323364"/>
    <w:rsid w:val="0032340A"/>
    <w:rsid w:val="00324C42"/>
    <w:rsid w:val="00327C6B"/>
    <w:rsid w:val="00327D36"/>
    <w:rsid w:val="00332326"/>
    <w:rsid w:val="0033270C"/>
    <w:rsid w:val="00332890"/>
    <w:rsid w:val="00333364"/>
    <w:rsid w:val="003368BD"/>
    <w:rsid w:val="003420A3"/>
    <w:rsid w:val="0034318F"/>
    <w:rsid w:val="00345056"/>
    <w:rsid w:val="003453FE"/>
    <w:rsid w:val="00346493"/>
    <w:rsid w:val="00346CCE"/>
    <w:rsid w:val="00346EA3"/>
    <w:rsid w:val="00351E3C"/>
    <w:rsid w:val="003543A0"/>
    <w:rsid w:val="00354E12"/>
    <w:rsid w:val="00361563"/>
    <w:rsid w:val="00361958"/>
    <w:rsid w:val="00361E39"/>
    <w:rsid w:val="00363552"/>
    <w:rsid w:val="003712CC"/>
    <w:rsid w:val="00372707"/>
    <w:rsid w:val="00372BC8"/>
    <w:rsid w:val="00374069"/>
    <w:rsid w:val="0037483E"/>
    <w:rsid w:val="003755D2"/>
    <w:rsid w:val="00376127"/>
    <w:rsid w:val="00377DF7"/>
    <w:rsid w:val="003831AA"/>
    <w:rsid w:val="00383E13"/>
    <w:rsid w:val="003862C7"/>
    <w:rsid w:val="0039289D"/>
    <w:rsid w:val="00396070"/>
    <w:rsid w:val="003964CA"/>
    <w:rsid w:val="00397E1B"/>
    <w:rsid w:val="003A04AA"/>
    <w:rsid w:val="003A14AF"/>
    <w:rsid w:val="003A2FA6"/>
    <w:rsid w:val="003A3D0A"/>
    <w:rsid w:val="003A573B"/>
    <w:rsid w:val="003A73B4"/>
    <w:rsid w:val="003B0E9A"/>
    <w:rsid w:val="003B5DDC"/>
    <w:rsid w:val="003B67C9"/>
    <w:rsid w:val="003C0704"/>
    <w:rsid w:val="003C14EA"/>
    <w:rsid w:val="003C1536"/>
    <w:rsid w:val="003C2820"/>
    <w:rsid w:val="003C4E2F"/>
    <w:rsid w:val="003C75FB"/>
    <w:rsid w:val="003C7E3F"/>
    <w:rsid w:val="003D31F0"/>
    <w:rsid w:val="003D58CB"/>
    <w:rsid w:val="003E52EC"/>
    <w:rsid w:val="003E5F5C"/>
    <w:rsid w:val="003E7921"/>
    <w:rsid w:val="003E7990"/>
    <w:rsid w:val="003E7A25"/>
    <w:rsid w:val="003F153E"/>
    <w:rsid w:val="003F5F13"/>
    <w:rsid w:val="003F7FA7"/>
    <w:rsid w:val="00400CD4"/>
    <w:rsid w:val="00407D66"/>
    <w:rsid w:val="00410957"/>
    <w:rsid w:val="00416890"/>
    <w:rsid w:val="00416C2F"/>
    <w:rsid w:val="00421533"/>
    <w:rsid w:val="004260D0"/>
    <w:rsid w:val="00432E55"/>
    <w:rsid w:val="004422A5"/>
    <w:rsid w:val="00442F36"/>
    <w:rsid w:val="0044343B"/>
    <w:rsid w:val="004456FE"/>
    <w:rsid w:val="00445BDE"/>
    <w:rsid w:val="004471DE"/>
    <w:rsid w:val="00452746"/>
    <w:rsid w:val="00453C6D"/>
    <w:rsid w:val="00453E58"/>
    <w:rsid w:val="00454BE8"/>
    <w:rsid w:val="00455501"/>
    <w:rsid w:val="00455823"/>
    <w:rsid w:val="004559C3"/>
    <w:rsid w:val="00455EA4"/>
    <w:rsid w:val="004603E1"/>
    <w:rsid w:val="00462210"/>
    <w:rsid w:val="00465C90"/>
    <w:rsid w:val="004663B6"/>
    <w:rsid w:val="004676DF"/>
    <w:rsid w:val="004676E5"/>
    <w:rsid w:val="00467A2C"/>
    <w:rsid w:val="0047406C"/>
    <w:rsid w:val="0047728D"/>
    <w:rsid w:val="004818E4"/>
    <w:rsid w:val="004845C0"/>
    <w:rsid w:val="00484902"/>
    <w:rsid w:val="00485455"/>
    <w:rsid w:val="00490C01"/>
    <w:rsid w:val="004910F8"/>
    <w:rsid w:val="004A0A4D"/>
    <w:rsid w:val="004A25F2"/>
    <w:rsid w:val="004B1829"/>
    <w:rsid w:val="004C130A"/>
    <w:rsid w:val="004C342F"/>
    <w:rsid w:val="004C36F1"/>
    <w:rsid w:val="004C5178"/>
    <w:rsid w:val="004D26B3"/>
    <w:rsid w:val="004D2B40"/>
    <w:rsid w:val="004E02F4"/>
    <w:rsid w:val="004E2F3B"/>
    <w:rsid w:val="004E563D"/>
    <w:rsid w:val="004E5A9D"/>
    <w:rsid w:val="004F0CAB"/>
    <w:rsid w:val="004F1CF4"/>
    <w:rsid w:val="00500117"/>
    <w:rsid w:val="0050033F"/>
    <w:rsid w:val="005013D2"/>
    <w:rsid w:val="00501D60"/>
    <w:rsid w:val="00503A3E"/>
    <w:rsid w:val="00503A5A"/>
    <w:rsid w:val="00504C99"/>
    <w:rsid w:val="00507F69"/>
    <w:rsid w:val="00516C1F"/>
    <w:rsid w:val="00516D99"/>
    <w:rsid w:val="00516DF6"/>
    <w:rsid w:val="00520E31"/>
    <w:rsid w:val="00525327"/>
    <w:rsid w:val="00525432"/>
    <w:rsid w:val="00525892"/>
    <w:rsid w:val="005345F3"/>
    <w:rsid w:val="00536030"/>
    <w:rsid w:val="005368EA"/>
    <w:rsid w:val="005412DF"/>
    <w:rsid w:val="0054569D"/>
    <w:rsid w:val="00550944"/>
    <w:rsid w:val="00550AAD"/>
    <w:rsid w:val="00551258"/>
    <w:rsid w:val="005557EB"/>
    <w:rsid w:val="00567B91"/>
    <w:rsid w:val="005707E9"/>
    <w:rsid w:val="00571B6A"/>
    <w:rsid w:val="00571C9B"/>
    <w:rsid w:val="00572F85"/>
    <w:rsid w:val="00574AE4"/>
    <w:rsid w:val="00576E7A"/>
    <w:rsid w:val="0058385D"/>
    <w:rsid w:val="0058479E"/>
    <w:rsid w:val="00591E42"/>
    <w:rsid w:val="00592F5F"/>
    <w:rsid w:val="005B2B84"/>
    <w:rsid w:val="005B2D96"/>
    <w:rsid w:val="005C43EF"/>
    <w:rsid w:val="005D24BC"/>
    <w:rsid w:val="005D470E"/>
    <w:rsid w:val="005D5136"/>
    <w:rsid w:val="005E1988"/>
    <w:rsid w:val="005E3921"/>
    <w:rsid w:val="005E5F2E"/>
    <w:rsid w:val="005F3D36"/>
    <w:rsid w:val="00600A98"/>
    <w:rsid w:val="006159A2"/>
    <w:rsid w:val="00615FB2"/>
    <w:rsid w:val="0061716B"/>
    <w:rsid w:val="00620795"/>
    <w:rsid w:val="00620910"/>
    <w:rsid w:val="00622B37"/>
    <w:rsid w:val="00630940"/>
    <w:rsid w:val="00632ABB"/>
    <w:rsid w:val="006358DD"/>
    <w:rsid w:val="00642B72"/>
    <w:rsid w:val="00643D5B"/>
    <w:rsid w:val="00644B75"/>
    <w:rsid w:val="00645877"/>
    <w:rsid w:val="006552A4"/>
    <w:rsid w:val="00656A48"/>
    <w:rsid w:val="0065785E"/>
    <w:rsid w:val="0066279F"/>
    <w:rsid w:val="00665914"/>
    <w:rsid w:val="00665D84"/>
    <w:rsid w:val="006679E5"/>
    <w:rsid w:val="00673468"/>
    <w:rsid w:val="006767F4"/>
    <w:rsid w:val="00677989"/>
    <w:rsid w:val="00680DBB"/>
    <w:rsid w:val="006822BF"/>
    <w:rsid w:val="006871CB"/>
    <w:rsid w:val="00690458"/>
    <w:rsid w:val="0069440D"/>
    <w:rsid w:val="00695B8D"/>
    <w:rsid w:val="00695D5C"/>
    <w:rsid w:val="00697768"/>
    <w:rsid w:val="006A0466"/>
    <w:rsid w:val="006A1B20"/>
    <w:rsid w:val="006A4E3B"/>
    <w:rsid w:val="006A566A"/>
    <w:rsid w:val="006B11A2"/>
    <w:rsid w:val="006B2654"/>
    <w:rsid w:val="006B48F4"/>
    <w:rsid w:val="006B5542"/>
    <w:rsid w:val="006C1123"/>
    <w:rsid w:val="006C1BF3"/>
    <w:rsid w:val="006C3022"/>
    <w:rsid w:val="006C3846"/>
    <w:rsid w:val="006D3A34"/>
    <w:rsid w:val="006D3AD7"/>
    <w:rsid w:val="006D6F33"/>
    <w:rsid w:val="006D7625"/>
    <w:rsid w:val="006D7869"/>
    <w:rsid w:val="006E2779"/>
    <w:rsid w:val="006E3CBA"/>
    <w:rsid w:val="006E43B2"/>
    <w:rsid w:val="006E6EA0"/>
    <w:rsid w:val="006F0701"/>
    <w:rsid w:val="006F1645"/>
    <w:rsid w:val="006F4D44"/>
    <w:rsid w:val="006F6BFF"/>
    <w:rsid w:val="007007C5"/>
    <w:rsid w:val="007112E1"/>
    <w:rsid w:val="00720E52"/>
    <w:rsid w:val="00721CBF"/>
    <w:rsid w:val="007257DC"/>
    <w:rsid w:val="007302D1"/>
    <w:rsid w:val="00731201"/>
    <w:rsid w:val="00740095"/>
    <w:rsid w:val="00740224"/>
    <w:rsid w:val="007417D9"/>
    <w:rsid w:val="0074265D"/>
    <w:rsid w:val="00742DC4"/>
    <w:rsid w:val="0075295E"/>
    <w:rsid w:val="00757C5C"/>
    <w:rsid w:val="00773C7A"/>
    <w:rsid w:val="00776F45"/>
    <w:rsid w:val="00777F7F"/>
    <w:rsid w:val="00780B7C"/>
    <w:rsid w:val="00782A4D"/>
    <w:rsid w:val="007841D4"/>
    <w:rsid w:val="0078677C"/>
    <w:rsid w:val="00786989"/>
    <w:rsid w:val="00791D55"/>
    <w:rsid w:val="007965B8"/>
    <w:rsid w:val="007A09DC"/>
    <w:rsid w:val="007A19D8"/>
    <w:rsid w:val="007A4FC8"/>
    <w:rsid w:val="007A5F26"/>
    <w:rsid w:val="007B0684"/>
    <w:rsid w:val="007B3DE2"/>
    <w:rsid w:val="007B41D6"/>
    <w:rsid w:val="007C04D7"/>
    <w:rsid w:val="007C0693"/>
    <w:rsid w:val="007C15A6"/>
    <w:rsid w:val="007C2BC1"/>
    <w:rsid w:val="007C40EB"/>
    <w:rsid w:val="007D1B47"/>
    <w:rsid w:val="007D4DD4"/>
    <w:rsid w:val="007D6BEE"/>
    <w:rsid w:val="007D7558"/>
    <w:rsid w:val="007E69FD"/>
    <w:rsid w:val="007E6E44"/>
    <w:rsid w:val="007F2A9B"/>
    <w:rsid w:val="007F3888"/>
    <w:rsid w:val="007F4C9B"/>
    <w:rsid w:val="007F53D8"/>
    <w:rsid w:val="00800D8C"/>
    <w:rsid w:val="0080395E"/>
    <w:rsid w:val="008049B8"/>
    <w:rsid w:val="00806284"/>
    <w:rsid w:val="00820617"/>
    <w:rsid w:val="0082071E"/>
    <w:rsid w:val="00821AD1"/>
    <w:rsid w:val="0082254B"/>
    <w:rsid w:val="0082629B"/>
    <w:rsid w:val="00832116"/>
    <w:rsid w:val="008322BF"/>
    <w:rsid w:val="00832EF6"/>
    <w:rsid w:val="008449E9"/>
    <w:rsid w:val="00847FC1"/>
    <w:rsid w:val="008522F1"/>
    <w:rsid w:val="00855231"/>
    <w:rsid w:val="008579B0"/>
    <w:rsid w:val="008600B7"/>
    <w:rsid w:val="00861574"/>
    <w:rsid w:val="00864453"/>
    <w:rsid w:val="008710C1"/>
    <w:rsid w:val="00872587"/>
    <w:rsid w:val="00872CBF"/>
    <w:rsid w:val="0088213C"/>
    <w:rsid w:val="008825CC"/>
    <w:rsid w:val="00887824"/>
    <w:rsid w:val="00887D42"/>
    <w:rsid w:val="00891105"/>
    <w:rsid w:val="0089112C"/>
    <w:rsid w:val="00895FC3"/>
    <w:rsid w:val="00897E7D"/>
    <w:rsid w:val="008A6B02"/>
    <w:rsid w:val="008B04B6"/>
    <w:rsid w:val="008B58EB"/>
    <w:rsid w:val="008B6ED2"/>
    <w:rsid w:val="008D0F71"/>
    <w:rsid w:val="008D1DE2"/>
    <w:rsid w:val="008E4849"/>
    <w:rsid w:val="008E5A08"/>
    <w:rsid w:val="008E5A60"/>
    <w:rsid w:val="008F2111"/>
    <w:rsid w:val="008F2460"/>
    <w:rsid w:val="008F5B72"/>
    <w:rsid w:val="00901F9E"/>
    <w:rsid w:val="0090253F"/>
    <w:rsid w:val="0090459E"/>
    <w:rsid w:val="00911CFA"/>
    <w:rsid w:val="009147E9"/>
    <w:rsid w:val="00914F88"/>
    <w:rsid w:val="0092106D"/>
    <w:rsid w:val="009218C1"/>
    <w:rsid w:val="00921EB4"/>
    <w:rsid w:val="00922049"/>
    <w:rsid w:val="00924C0E"/>
    <w:rsid w:val="00925004"/>
    <w:rsid w:val="00930D3C"/>
    <w:rsid w:val="00931B3D"/>
    <w:rsid w:val="0094026F"/>
    <w:rsid w:val="009424DC"/>
    <w:rsid w:val="00942A4C"/>
    <w:rsid w:val="0094304B"/>
    <w:rsid w:val="009455B5"/>
    <w:rsid w:val="00945EA0"/>
    <w:rsid w:val="00946689"/>
    <w:rsid w:val="009601C5"/>
    <w:rsid w:val="0096114F"/>
    <w:rsid w:val="00965677"/>
    <w:rsid w:val="00976C82"/>
    <w:rsid w:val="0098302F"/>
    <w:rsid w:val="00983146"/>
    <w:rsid w:val="00986F9A"/>
    <w:rsid w:val="00987BFC"/>
    <w:rsid w:val="00987C39"/>
    <w:rsid w:val="00994D85"/>
    <w:rsid w:val="00995974"/>
    <w:rsid w:val="009A6DF6"/>
    <w:rsid w:val="009A6F0F"/>
    <w:rsid w:val="009B5D43"/>
    <w:rsid w:val="009B5F06"/>
    <w:rsid w:val="009B7EB6"/>
    <w:rsid w:val="009C167B"/>
    <w:rsid w:val="009C503C"/>
    <w:rsid w:val="009C6A08"/>
    <w:rsid w:val="009C6FCE"/>
    <w:rsid w:val="009D69C8"/>
    <w:rsid w:val="009E0CA1"/>
    <w:rsid w:val="009E12D8"/>
    <w:rsid w:val="009F18C4"/>
    <w:rsid w:val="009F3E73"/>
    <w:rsid w:val="00A0044A"/>
    <w:rsid w:val="00A004E6"/>
    <w:rsid w:val="00A10D75"/>
    <w:rsid w:val="00A13969"/>
    <w:rsid w:val="00A220CF"/>
    <w:rsid w:val="00A2300B"/>
    <w:rsid w:val="00A24D2B"/>
    <w:rsid w:val="00A26886"/>
    <w:rsid w:val="00A27784"/>
    <w:rsid w:val="00A302DD"/>
    <w:rsid w:val="00A332B5"/>
    <w:rsid w:val="00A34A19"/>
    <w:rsid w:val="00A42C36"/>
    <w:rsid w:val="00A466EC"/>
    <w:rsid w:val="00A51220"/>
    <w:rsid w:val="00A53B96"/>
    <w:rsid w:val="00A5521A"/>
    <w:rsid w:val="00A55F9D"/>
    <w:rsid w:val="00A677CC"/>
    <w:rsid w:val="00A763D4"/>
    <w:rsid w:val="00A76A00"/>
    <w:rsid w:val="00A820AA"/>
    <w:rsid w:val="00A822B8"/>
    <w:rsid w:val="00A8506C"/>
    <w:rsid w:val="00A916B2"/>
    <w:rsid w:val="00AA3800"/>
    <w:rsid w:val="00AA3C39"/>
    <w:rsid w:val="00AA3F4A"/>
    <w:rsid w:val="00AA688F"/>
    <w:rsid w:val="00AB213C"/>
    <w:rsid w:val="00AB3A32"/>
    <w:rsid w:val="00AB57F2"/>
    <w:rsid w:val="00AB5D32"/>
    <w:rsid w:val="00AB7307"/>
    <w:rsid w:val="00AC1B86"/>
    <w:rsid w:val="00AC34CB"/>
    <w:rsid w:val="00AD06E6"/>
    <w:rsid w:val="00AD292B"/>
    <w:rsid w:val="00AD2A2F"/>
    <w:rsid w:val="00AD4AA8"/>
    <w:rsid w:val="00AD6E2A"/>
    <w:rsid w:val="00AD75F7"/>
    <w:rsid w:val="00AD7B57"/>
    <w:rsid w:val="00AD7F1E"/>
    <w:rsid w:val="00AE2E2F"/>
    <w:rsid w:val="00AF4DB4"/>
    <w:rsid w:val="00B0319B"/>
    <w:rsid w:val="00B05F1B"/>
    <w:rsid w:val="00B06187"/>
    <w:rsid w:val="00B11251"/>
    <w:rsid w:val="00B11DB4"/>
    <w:rsid w:val="00B17AF8"/>
    <w:rsid w:val="00B2127D"/>
    <w:rsid w:val="00B21B31"/>
    <w:rsid w:val="00B21E49"/>
    <w:rsid w:val="00B2329F"/>
    <w:rsid w:val="00B30454"/>
    <w:rsid w:val="00B309B4"/>
    <w:rsid w:val="00B31C2A"/>
    <w:rsid w:val="00B31C49"/>
    <w:rsid w:val="00B357BC"/>
    <w:rsid w:val="00B36B1A"/>
    <w:rsid w:val="00B376EC"/>
    <w:rsid w:val="00B4471E"/>
    <w:rsid w:val="00B45C82"/>
    <w:rsid w:val="00B4718D"/>
    <w:rsid w:val="00B519A5"/>
    <w:rsid w:val="00B52277"/>
    <w:rsid w:val="00B608D8"/>
    <w:rsid w:val="00B67CC0"/>
    <w:rsid w:val="00B725FB"/>
    <w:rsid w:val="00B800D6"/>
    <w:rsid w:val="00B80394"/>
    <w:rsid w:val="00B80837"/>
    <w:rsid w:val="00B80F54"/>
    <w:rsid w:val="00B813DD"/>
    <w:rsid w:val="00B81BE8"/>
    <w:rsid w:val="00B83730"/>
    <w:rsid w:val="00B83BDB"/>
    <w:rsid w:val="00B83DC2"/>
    <w:rsid w:val="00B8475F"/>
    <w:rsid w:val="00B85249"/>
    <w:rsid w:val="00B85A4A"/>
    <w:rsid w:val="00B8610B"/>
    <w:rsid w:val="00B870F4"/>
    <w:rsid w:val="00B87E17"/>
    <w:rsid w:val="00B91602"/>
    <w:rsid w:val="00B91ED6"/>
    <w:rsid w:val="00BB70F6"/>
    <w:rsid w:val="00BC0F95"/>
    <w:rsid w:val="00BC5778"/>
    <w:rsid w:val="00BD2ABB"/>
    <w:rsid w:val="00BD7228"/>
    <w:rsid w:val="00BD789A"/>
    <w:rsid w:val="00BE13FA"/>
    <w:rsid w:val="00BE3492"/>
    <w:rsid w:val="00BE436C"/>
    <w:rsid w:val="00BE477D"/>
    <w:rsid w:val="00BE7BEE"/>
    <w:rsid w:val="00BF043E"/>
    <w:rsid w:val="00BF1556"/>
    <w:rsid w:val="00BF34DA"/>
    <w:rsid w:val="00C06D2E"/>
    <w:rsid w:val="00C106C1"/>
    <w:rsid w:val="00C11B12"/>
    <w:rsid w:val="00C13CD1"/>
    <w:rsid w:val="00C13E8B"/>
    <w:rsid w:val="00C20535"/>
    <w:rsid w:val="00C23F8F"/>
    <w:rsid w:val="00C27D48"/>
    <w:rsid w:val="00C353EF"/>
    <w:rsid w:val="00C41761"/>
    <w:rsid w:val="00C41902"/>
    <w:rsid w:val="00C46ECC"/>
    <w:rsid w:val="00C5268C"/>
    <w:rsid w:val="00C60004"/>
    <w:rsid w:val="00C64B6E"/>
    <w:rsid w:val="00C652CC"/>
    <w:rsid w:val="00C66332"/>
    <w:rsid w:val="00C73B4B"/>
    <w:rsid w:val="00C76713"/>
    <w:rsid w:val="00C80590"/>
    <w:rsid w:val="00C811D1"/>
    <w:rsid w:val="00C81923"/>
    <w:rsid w:val="00C82995"/>
    <w:rsid w:val="00C91DF2"/>
    <w:rsid w:val="00C92B27"/>
    <w:rsid w:val="00C970EB"/>
    <w:rsid w:val="00C971D4"/>
    <w:rsid w:val="00CA1BBE"/>
    <w:rsid w:val="00CA53E5"/>
    <w:rsid w:val="00CB0D1A"/>
    <w:rsid w:val="00CB1276"/>
    <w:rsid w:val="00CB5BD5"/>
    <w:rsid w:val="00CC0046"/>
    <w:rsid w:val="00CC343E"/>
    <w:rsid w:val="00CC5B71"/>
    <w:rsid w:val="00CC6809"/>
    <w:rsid w:val="00CD002D"/>
    <w:rsid w:val="00CD34B0"/>
    <w:rsid w:val="00CD5C37"/>
    <w:rsid w:val="00CD6673"/>
    <w:rsid w:val="00CE15AC"/>
    <w:rsid w:val="00CE1D2A"/>
    <w:rsid w:val="00CE311C"/>
    <w:rsid w:val="00CE38F1"/>
    <w:rsid w:val="00CE42FB"/>
    <w:rsid w:val="00CF7EAA"/>
    <w:rsid w:val="00D0202F"/>
    <w:rsid w:val="00D06D5C"/>
    <w:rsid w:val="00D12279"/>
    <w:rsid w:val="00D16546"/>
    <w:rsid w:val="00D23977"/>
    <w:rsid w:val="00D269A1"/>
    <w:rsid w:val="00D315CF"/>
    <w:rsid w:val="00D3467E"/>
    <w:rsid w:val="00D359CE"/>
    <w:rsid w:val="00D3751A"/>
    <w:rsid w:val="00D37641"/>
    <w:rsid w:val="00D43554"/>
    <w:rsid w:val="00D47ECA"/>
    <w:rsid w:val="00D51328"/>
    <w:rsid w:val="00D533A0"/>
    <w:rsid w:val="00D55D60"/>
    <w:rsid w:val="00D55F72"/>
    <w:rsid w:val="00D56A59"/>
    <w:rsid w:val="00D574AE"/>
    <w:rsid w:val="00D64EC9"/>
    <w:rsid w:val="00D661DD"/>
    <w:rsid w:val="00D67F5B"/>
    <w:rsid w:val="00D7077B"/>
    <w:rsid w:val="00D70F04"/>
    <w:rsid w:val="00D71B8D"/>
    <w:rsid w:val="00D724A9"/>
    <w:rsid w:val="00D73ED9"/>
    <w:rsid w:val="00D77B23"/>
    <w:rsid w:val="00D811FE"/>
    <w:rsid w:val="00D81D1C"/>
    <w:rsid w:val="00D843B8"/>
    <w:rsid w:val="00D925CA"/>
    <w:rsid w:val="00DA448A"/>
    <w:rsid w:val="00DA554B"/>
    <w:rsid w:val="00DA61CC"/>
    <w:rsid w:val="00DA6795"/>
    <w:rsid w:val="00DA774C"/>
    <w:rsid w:val="00DA79BC"/>
    <w:rsid w:val="00DB3AE6"/>
    <w:rsid w:val="00DB3B58"/>
    <w:rsid w:val="00DB3E66"/>
    <w:rsid w:val="00DB4E49"/>
    <w:rsid w:val="00DB5381"/>
    <w:rsid w:val="00DC06F4"/>
    <w:rsid w:val="00DC14E0"/>
    <w:rsid w:val="00DC5716"/>
    <w:rsid w:val="00DC7436"/>
    <w:rsid w:val="00DE0DFC"/>
    <w:rsid w:val="00DE444C"/>
    <w:rsid w:val="00DE473A"/>
    <w:rsid w:val="00DE5625"/>
    <w:rsid w:val="00DE5876"/>
    <w:rsid w:val="00DE5D5A"/>
    <w:rsid w:val="00DE6A7A"/>
    <w:rsid w:val="00DF0FED"/>
    <w:rsid w:val="00DF2B50"/>
    <w:rsid w:val="00DF3B7E"/>
    <w:rsid w:val="00DF58A6"/>
    <w:rsid w:val="00DF6268"/>
    <w:rsid w:val="00E0514B"/>
    <w:rsid w:val="00E06793"/>
    <w:rsid w:val="00E12EE8"/>
    <w:rsid w:val="00E1591B"/>
    <w:rsid w:val="00E220F2"/>
    <w:rsid w:val="00E236A7"/>
    <w:rsid w:val="00E24F40"/>
    <w:rsid w:val="00E25608"/>
    <w:rsid w:val="00E27B55"/>
    <w:rsid w:val="00E30AFE"/>
    <w:rsid w:val="00E31058"/>
    <w:rsid w:val="00E31F34"/>
    <w:rsid w:val="00E3513E"/>
    <w:rsid w:val="00E357BC"/>
    <w:rsid w:val="00E43331"/>
    <w:rsid w:val="00E55984"/>
    <w:rsid w:val="00E621BD"/>
    <w:rsid w:val="00E66893"/>
    <w:rsid w:val="00E73A2C"/>
    <w:rsid w:val="00E764FA"/>
    <w:rsid w:val="00E82058"/>
    <w:rsid w:val="00E856E3"/>
    <w:rsid w:val="00E85C45"/>
    <w:rsid w:val="00E865D9"/>
    <w:rsid w:val="00E87D6B"/>
    <w:rsid w:val="00E9086C"/>
    <w:rsid w:val="00E90C9A"/>
    <w:rsid w:val="00E911AD"/>
    <w:rsid w:val="00E92501"/>
    <w:rsid w:val="00E939B2"/>
    <w:rsid w:val="00E94D92"/>
    <w:rsid w:val="00E95128"/>
    <w:rsid w:val="00EA0649"/>
    <w:rsid w:val="00EA75E8"/>
    <w:rsid w:val="00EB4B24"/>
    <w:rsid w:val="00EC2E43"/>
    <w:rsid w:val="00ED0548"/>
    <w:rsid w:val="00ED098D"/>
    <w:rsid w:val="00ED31E0"/>
    <w:rsid w:val="00ED45BE"/>
    <w:rsid w:val="00ED6404"/>
    <w:rsid w:val="00EE032D"/>
    <w:rsid w:val="00EE7B6B"/>
    <w:rsid w:val="00EF1E4B"/>
    <w:rsid w:val="00EF2DF4"/>
    <w:rsid w:val="00EF76A8"/>
    <w:rsid w:val="00F0140A"/>
    <w:rsid w:val="00F0246D"/>
    <w:rsid w:val="00F03740"/>
    <w:rsid w:val="00F0490B"/>
    <w:rsid w:val="00F05AD8"/>
    <w:rsid w:val="00F070D5"/>
    <w:rsid w:val="00F10BA1"/>
    <w:rsid w:val="00F111CD"/>
    <w:rsid w:val="00F118F3"/>
    <w:rsid w:val="00F130E2"/>
    <w:rsid w:val="00F13FDA"/>
    <w:rsid w:val="00F2047D"/>
    <w:rsid w:val="00F27DCB"/>
    <w:rsid w:val="00F30CFF"/>
    <w:rsid w:val="00F312F1"/>
    <w:rsid w:val="00F33D30"/>
    <w:rsid w:val="00F367CA"/>
    <w:rsid w:val="00F37407"/>
    <w:rsid w:val="00F37C80"/>
    <w:rsid w:val="00F424DA"/>
    <w:rsid w:val="00F43CA9"/>
    <w:rsid w:val="00F45454"/>
    <w:rsid w:val="00F50692"/>
    <w:rsid w:val="00F5086B"/>
    <w:rsid w:val="00F5153A"/>
    <w:rsid w:val="00F51741"/>
    <w:rsid w:val="00F52D96"/>
    <w:rsid w:val="00F5337B"/>
    <w:rsid w:val="00F60815"/>
    <w:rsid w:val="00F6365D"/>
    <w:rsid w:val="00F643C6"/>
    <w:rsid w:val="00F671EA"/>
    <w:rsid w:val="00F731CF"/>
    <w:rsid w:val="00F73C83"/>
    <w:rsid w:val="00F74680"/>
    <w:rsid w:val="00F769D3"/>
    <w:rsid w:val="00F80F91"/>
    <w:rsid w:val="00F841BD"/>
    <w:rsid w:val="00F90AE8"/>
    <w:rsid w:val="00F915FE"/>
    <w:rsid w:val="00F9357A"/>
    <w:rsid w:val="00FB2BF2"/>
    <w:rsid w:val="00FB63F5"/>
    <w:rsid w:val="00FB6998"/>
    <w:rsid w:val="00FC0195"/>
    <w:rsid w:val="00FC1189"/>
    <w:rsid w:val="00FC1902"/>
    <w:rsid w:val="00FD0518"/>
    <w:rsid w:val="00FD1C25"/>
    <w:rsid w:val="00FD2830"/>
    <w:rsid w:val="00FD36F9"/>
    <w:rsid w:val="00FD5743"/>
    <w:rsid w:val="00FD66FB"/>
    <w:rsid w:val="00FE2333"/>
    <w:rsid w:val="00FE242C"/>
    <w:rsid w:val="00FE26DB"/>
    <w:rsid w:val="00FE2C2D"/>
    <w:rsid w:val="00FE60FD"/>
    <w:rsid w:val="00FE7C3B"/>
    <w:rsid w:val="00FF0D44"/>
    <w:rsid w:val="00FF19BB"/>
    <w:rsid w:val="00FF5672"/>
    <w:rsid w:val="00FF63EA"/>
    <w:rsid w:val="0C77FC22"/>
    <w:rsid w:val="0D1CCF6F"/>
    <w:rsid w:val="0DD5056A"/>
    <w:rsid w:val="14F1EA79"/>
    <w:rsid w:val="1670EA1F"/>
    <w:rsid w:val="17B691EC"/>
    <w:rsid w:val="1983B709"/>
    <w:rsid w:val="1AA46D30"/>
    <w:rsid w:val="1D431BC6"/>
    <w:rsid w:val="1D640649"/>
    <w:rsid w:val="2AE2AA18"/>
    <w:rsid w:val="2D83C387"/>
    <w:rsid w:val="30691E16"/>
    <w:rsid w:val="3A51B8BB"/>
    <w:rsid w:val="3B0B6148"/>
    <w:rsid w:val="41860C18"/>
    <w:rsid w:val="4B5B3EA9"/>
    <w:rsid w:val="5214AC80"/>
    <w:rsid w:val="545318E8"/>
    <w:rsid w:val="55D81ECC"/>
    <w:rsid w:val="55FC0E68"/>
    <w:rsid w:val="568406A0"/>
    <w:rsid w:val="5F6D6AC6"/>
    <w:rsid w:val="7186376F"/>
    <w:rsid w:val="7B395B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218C1"/>
  </w:style>
  <w:style w:type="paragraph" w:styleId="Nagwek1">
    <w:name w:val="heading 1"/>
    <w:basedOn w:val="Normalny"/>
    <w:link w:val="Nagwek1Znak"/>
    <w:uiPriority w:val="9"/>
    <w:qFormat/>
    <w:rsid w:val="002B6395"/>
    <w:pPr>
      <w:spacing w:before="100" w:before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agwek3">
    <w:name w:val="heading 3"/>
    <w:basedOn w:val="Normalny"/>
    <w:link w:val="Nagwek3Znak"/>
    <w:uiPriority w:val="9"/>
    <w:qFormat/>
    <w:rsid w:val="002B6395"/>
    <w:pPr>
      <w:spacing w:before="100" w:before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B6395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gwek3Znak">
    <w:name w:val="Nagłówek 3 Znak"/>
    <w:basedOn w:val="Domylnaczcionkaakapitu"/>
    <w:link w:val="Nagwek3"/>
    <w:uiPriority w:val="9"/>
    <w:rsid w:val="002B6395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nyWeb">
    <w:name w:val="Normal (Web)"/>
    <w:basedOn w:val="Normalny"/>
    <w:uiPriority w:val="99"/>
    <w:unhideWhenUsed/>
    <w:rsid w:val="002B6395"/>
    <w:pPr>
      <w:spacing w:before="100" w:beforeAutospacing="1"/>
    </w:pPr>
    <w:rPr>
      <w:rFonts w:ascii="Times New Roman" w:eastAsia="Times New Roman" w:hAnsi="Times New Roman" w:cs="Times New Roman"/>
      <w:lang w:eastAsia="en-GB"/>
    </w:rPr>
  </w:style>
  <w:style w:type="character" w:styleId="Pogrubienie">
    <w:name w:val="Strong"/>
    <w:basedOn w:val="Domylnaczcionkaakapitu"/>
    <w:uiPriority w:val="22"/>
    <w:qFormat/>
    <w:rsid w:val="002B6395"/>
    <w:rPr>
      <w:b/>
      <w:bCs/>
    </w:rPr>
  </w:style>
  <w:style w:type="character" w:styleId="Hipercze">
    <w:name w:val="Hyperlink"/>
    <w:basedOn w:val="Domylnaczcionkaakapitu"/>
    <w:uiPriority w:val="99"/>
    <w:unhideWhenUsed/>
    <w:rsid w:val="002B6395"/>
    <w:rPr>
      <w:color w:val="0000FF"/>
      <w:u w:val="single"/>
    </w:rPr>
  </w:style>
  <w:style w:type="paragraph" w:customStyle="1" w:styleId="footer-cta-text">
    <w:name w:val="footer-cta-text"/>
    <w:basedOn w:val="Normalny"/>
    <w:rsid w:val="002B6395"/>
    <w:pPr>
      <w:spacing w:before="100" w:before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responsive-legal-language">
    <w:name w:val="responsive-legal-language"/>
    <w:basedOn w:val="Normalny"/>
    <w:rsid w:val="002B6395"/>
    <w:pPr>
      <w:spacing w:before="100" w:beforeAutospacing="1"/>
    </w:pPr>
    <w:rPr>
      <w:rFonts w:ascii="Times New Roman" w:eastAsia="Times New Roman" w:hAnsi="Times New Roman" w:cs="Times New Roman"/>
      <w:lang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782A4D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D925CA"/>
  </w:style>
  <w:style w:type="character" w:customStyle="1" w:styleId="AkapitzlistZnak">
    <w:name w:val="Akapit z listą Znak"/>
    <w:basedOn w:val="Domylnaczcionkaakapitu"/>
    <w:link w:val="Akapitzlist"/>
    <w:uiPriority w:val="34"/>
    <w:qFormat/>
    <w:rsid w:val="00D925CA"/>
  </w:style>
  <w:style w:type="paragraph" w:customStyle="1" w:styleId="MediumGrid21">
    <w:name w:val="Medium Grid 21"/>
    <w:rsid w:val="00D925CA"/>
    <w:pPr>
      <w:suppressAutoHyphens/>
      <w:spacing w:after="0" w:afterAutospacing="0"/>
    </w:pPr>
    <w:rPr>
      <w:rFonts w:ascii="Calibri" w:eastAsia="Calibri" w:hAnsi="Calibri" w:cs="Calibri"/>
      <w:sz w:val="22"/>
      <w:szCs w:val="22"/>
      <w:lang w:val="de-DE" w:eastAsia="zh-CN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925C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925C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F58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F58A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F58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58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58A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F58A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F58A6"/>
    <w:rPr>
      <w:rFonts w:ascii="Times New Roman" w:hAnsi="Times New Roman" w:cs="Times New Roman"/>
      <w:sz w:val="18"/>
      <w:szCs w:val="18"/>
    </w:rPr>
  </w:style>
  <w:style w:type="paragraph" w:styleId="Poprawka">
    <w:name w:val="Revision"/>
    <w:hidden/>
    <w:uiPriority w:val="99"/>
    <w:semiHidden/>
    <w:rsid w:val="000059E2"/>
    <w:pPr>
      <w:spacing w:after="0" w:afterAutospacing="0"/>
    </w:pPr>
  </w:style>
  <w:style w:type="paragraph" w:customStyle="1" w:styleId="paragraph">
    <w:name w:val="paragraph"/>
    <w:basedOn w:val="Normalny"/>
    <w:qFormat/>
    <w:rsid w:val="00572F85"/>
    <w:pPr>
      <w:spacing w:before="100" w:beforeAutospacing="1"/>
    </w:pPr>
    <w:rPr>
      <w:rFonts w:ascii="Times New Roman" w:eastAsia="Times New Roman" w:hAnsi="Times New Roman" w:cs="Times New Roman"/>
      <w:lang w:val="pl-PL" w:eastAsia="pl-PL"/>
    </w:rPr>
  </w:style>
  <w:style w:type="character" w:customStyle="1" w:styleId="normaltextrun">
    <w:name w:val="normaltextrun"/>
    <w:basedOn w:val="Domylnaczcionkaakapitu"/>
    <w:qFormat/>
    <w:rsid w:val="00572F85"/>
  </w:style>
  <w:style w:type="character" w:customStyle="1" w:styleId="spellingerror">
    <w:name w:val="spellingerror"/>
    <w:basedOn w:val="Domylnaczcionkaakapitu"/>
    <w:rsid w:val="00572F85"/>
  </w:style>
  <w:style w:type="character" w:customStyle="1" w:styleId="superscript">
    <w:name w:val="superscript"/>
    <w:basedOn w:val="Domylnaczcionkaakapitu"/>
    <w:rsid w:val="00572F85"/>
  </w:style>
  <w:style w:type="character" w:customStyle="1" w:styleId="eop">
    <w:name w:val="eop"/>
    <w:basedOn w:val="Domylnaczcionkaakapitu"/>
    <w:rsid w:val="00572F8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3CBA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3CB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E3CBA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6679E5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6679E5"/>
  </w:style>
  <w:style w:type="paragraph" w:styleId="Stopka">
    <w:name w:val="footer"/>
    <w:basedOn w:val="Normalny"/>
    <w:link w:val="StopkaZnak"/>
    <w:uiPriority w:val="99"/>
    <w:unhideWhenUsed/>
    <w:rsid w:val="006679E5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6679E5"/>
  </w:style>
  <w:style w:type="character" w:customStyle="1" w:styleId="InternetLink">
    <w:name w:val="Internet Link"/>
    <w:qFormat/>
    <w:rsid w:val="007C04D7"/>
    <w:rPr>
      <w:rFonts w:ascii="Times New Roman" w:hAnsi="Times New Roman" w:cs="Times New Roman" w:hint="default"/>
      <w:color w:val="0000FF"/>
      <w:u w:val="single"/>
    </w:rPr>
  </w:style>
  <w:style w:type="character" w:customStyle="1" w:styleId="czeinternetowe">
    <w:name w:val="Łącze internetowe"/>
    <w:rsid w:val="007C04D7"/>
    <w:rPr>
      <w:color w:val="0000FF"/>
      <w:u w:val="single"/>
    </w:rPr>
  </w:style>
  <w:style w:type="character" w:customStyle="1" w:styleId="scxw22393115">
    <w:name w:val="scxw22393115"/>
    <w:basedOn w:val="Domylnaczcionkaakapitu"/>
    <w:rsid w:val="007C04D7"/>
  </w:style>
  <w:style w:type="character" w:customStyle="1" w:styleId="scxw7536871">
    <w:name w:val="scxw7536871"/>
    <w:basedOn w:val="Domylnaczcionkaakapitu"/>
    <w:rsid w:val="007C40E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2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8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0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1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2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25507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8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22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76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5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24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9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28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29606">
                      <w:marLeft w:val="0"/>
                      <w:marRight w:val="0"/>
                      <w:marTop w:val="0"/>
                      <w:marBottom w:val="6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92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83731">
                  <w:marLeft w:val="0"/>
                  <w:marRight w:val="0"/>
                  <w:marTop w:val="9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459937">
                      <w:marLeft w:val="0"/>
                      <w:marRight w:val="0"/>
                      <w:marTop w:val="0"/>
                      <w:marBottom w:val="9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9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5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1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3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21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67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83576">
                      <w:marLeft w:val="0"/>
                      <w:marRight w:val="0"/>
                      <w:marTop w:val="0"/>
                      <w:marBottom w:val="6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85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02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66345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29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171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04314">
                  <w:marLeft w:val="0"/>
                  <w:marRight w:val="0"/>
                  <w:marTop w:val="9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861087">
                      <w:marLeft w:val="0"/>
                      <w:marRight w:val="0"/>
                      <w:marTop w:val="0"/>
                      <w:marBottom w:val="9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4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2DDC93FD701574BBD26951F7B86A260" ma:contentTypeVersion="9" ma:contentTypeDescription="Utwórz nowy dokument." ma:contentTypeScope="" ma:versionID="7016865c0982505a25c2f09a5a496d3b">
  <xsd:schema xmlns:xsd="http://www.w3.org/2001/XMLSchema" xmlns:xs="http://www.w3.org/2001/XMLSchema" xmlns:p="http://schemas.microsoft.com/office/2006/metadata/properties" xmlns:ns2="1b2d4f0d-194f-4bd3-9228-676059e1ae2a" targetNamespace="http://schemas.microsoft.com/office/2006/metadata/properties" ma:root="true" ma:fieldsID="950ac743ba4f740205168f39d17cc34c" ns2:_="">
    <xsd:import namespace="1b2d4f0d-194f-4bd3-9228-676059e1ae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2d4f0d-194f-4bd3-9228-676059e1ae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0AAEA-454F-49DA-AD18-DCE487A2F6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49B437-E040-4210-B8FE-A5C4EEBC4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2d4f0d-194f-4bd3-9228-676059e1ae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0354C8-9E93-49E5-8BC2-C46E419E29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74D360-E555-4A1E-99DD-E6C9D2D7F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27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Links>
    <vt:vector size="24" baseType="variant">
      <vt:variant>
        <vt:i4>4980773</vt:i4>
      </vt:variant>
      <vt:variant>
        <vt:i4>9</vt:i4>
      </vt:variant>
      <vt:variant>
        <vt:i4>0</vt:i4>
      </vt:variant>
      <vt:variant>
        <vt:i4>5</vt:i4>
      </vt:variant>
      <vt:variant>
        <vt:lpwstr>mailto:joerg.schindler@sophos.com</vt:lpwstr>
      </vt:variant>
      <vt:variant>
        <vt:lpwstr/>
      </vt:variant>
      <vt:variant>
        <vt:i4>1835087</vt:i4>
      </vt:variant>
      <vt:variant>
        <vt:i4>6</vt:i4>
      </vt:variant>
      <vt:variant>
        <vt:i4>0</vt:i4>
      </vt:variant>
      <vt:variant>
        <vt:i4>5</vt:i4>
      </vt:variant>
      <vt:variant>
        <vt:lpwstr>http://www.sarota.pl/</vt:lpwstr>
      </vt:variant>
      <vt:variant>
        <vt:lpwstr/>
      </vt:variant>
      <vt:variant>
        <vt:i4>1835087</vt:i4>
      </vt:variant>
      <vt:variant>
        <vt:i4>3</vt:i4>
      </vt:variant>
      <vt:variant>
        <vt:i4>0</vt:i4>
      </vt:variant>
      <vt:variant>
        <vt:i4>5</vt:i4>
      </vt:variant>
      <vt:variant>
        <vt:lpwstr>http://www.sarota.pl/</vt:lpwstr>
      </vt:variant>
      <vt:variant>
        <vt:lpwstr/>
      </vt:variant>
      <vt:variant>
        <vt:i4>3014717</vt:i4>
      </vt:variant>
      <vt:variant>
        <vt:i4>0</vt:i4>
      </vt:variant>
      <vt:variant>
        <vt:i4>0</vt:i4>
      </vt:variant>
      <vt:variant>
        <vt:i4>5</vt:i4>
      </vt:variant>
      <vt:variant>
        <vt:lpwstr>http://www.sophos.com/threatreport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ly Travers</dc:creator>
  <cp:keywords/>
  <dc:description/>
  <cp:lastModifiedBy>SK</cp:lastModifiedBy>
  <cp:revision>5</cp:revision>
  <dcterms:created xsi:type="dcterms:W3CDTF">2020-11-25T13:15:00Z</dcterms:created>
  <dcterms:modified xsi:type="dcterms:W3CDTF">2020-12-0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DDC93FD701574BBD26951F7B86A260</vt:lpwstr>
  </property>
</Properties>
</file>